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2478" w:rsidRPr="00C47944" w:rsidRDefault="00602478" w:rsidP="00C47944">
      <w:pPr>
        <w:spacing w:line="480" w:lineRule="auto"/>
        <w:rPr>
          <w:rFonts w:ascii="Times New Roman" w:hAnsi="Times New Roman" w:cs="Times New Roman"/>
          <w:sz w:val="24"/>
          <w:szCs w:val="24"/>
        </w:rPr>
      </w:pPr>
    </w:p>
    <w:p w:rsidR="0093691A" w:rsidRPr="00C47944" w:rsidRDefault="0093691A" w:rsidP="00C47944">
      <w:pPr>
        <w:spacing w:line="480" w:lineRule="auto"/>
        <w:rPr>
          <w:rFonts w:ascii="Times New Roman" w:hAnsi="Times New Roman" w:cs="Times New Roman"/>
          <w:sz w:val="24"/>
          <w:szCs w:val="24"/>
        </w:rPr>
      </w:pPr>
    </w:p>
    <w:p w:rsidR="0093691A" w:rsidRPr="00C47944" w:rsidRDefault="0093691A" w:rsidP="00C47944">
      <w:pPr>
        <w:spacing w:line="480" w:lineRule="auto"/>
        <w:rPr>
          <w:rFonts w:ascii="Times New Roman" w:hAnsi="Times New Roman" w:cs="Times New Roman"/>
          <w:sz w:val="24"/>
          <w:szCs w:val="24"/>
        </w:rPr>
      </w:pPr>
    </w:p>
    <w:p w:rsidR="0093691A" w:rsidRPr="00C47944" w:rsidRDefault="0093691A" w:rsidP="00C47944">
      <w:pPr>
        <w:spacing w:line="480" w:lineRule="auto"/>
        <w:rPr>
          <w:rFonts w:ascii="Times New Roman" w:hAnsi="Times New Roman" w:cs="Times New Roman"/>
          <w:sz w:val="24"/>
          <w:szCs w:val="24"/>
        </w:rPr>
      </w:pPr>
    </w:p>
    <w:p w:rsidR="0093691A" w:rsidRPr="00C47944" w:rsidRDefault="0093691A" w:rsidP="00C47944">
      <w:pPr>
        <w:spacing w:line="480" w:lineRule="auto"/>
        <w:rPr>
          <w:rFonts w:ascii="Times New Roman" w:hAnsi="Times New Roman" w:cs="Times New Roman"/>
          <w:sz w:val="24"/>
          <w:szCs w:val="24"/>
        </w:rPr>
      </w:pPr>
    </w:p>
    <w:p w:rsidR="0093691A" w:rsidRPr="00C47944" w:rsidRDefault="0093691A" w:rsidP="00C47944">
      <w:pPr>
        <w:spacing w:line="480" w:lineRule="auto"/>
        <w:rPr>
          <w:rFonts w:ascii="Times New Roman" w:hAnsi="Times New Roman" w:cs="Times New Roman"/>
          <w:sz w:val="24"/>
          <w:szCs w:val="24"/>
        </w:rPr>
      </w:pPr>
    </w:p>
    <w:p w:rsidR="0093691A" w:rsidRPr="00C47944" w:rsidRDefault="0093691A" w:rsidP="00C47944">
      <w:pPr>
        <w:spacing w:line="480" w:lineRule="auto"/>
        <w:rPr>
          <w:rFonts w:ascii="Times New Roman" w:hAnsi="Times New Roman" w:cs="Times New Roman"/>
          <w:sz w:val="24"/>
          <w:szCs w:val="24"/>
        </w:rPr>
      </w:pPr>
    </w:p>
    <w:p w:rsidR="0093691A" w:rsidRPr="00C47944" w:rsidRDefault="0093691A" w:rsidP="00C47944">
      <w:pPr>
        <w:spacing w:line="480" w:lineRule="auto"/>
        <w:rPr>
          <w:rFonts w:ascii="Times New Roman" w:hAnsi="Times New Roman" w:cs="Times New Roman"/>
          <w:sz w:val="24"/>
          <w:szCs w:val="24"/>
        </w:rPr>
      </w:pPr>
    </w:p>
    <w:p w:rsidR="00A37BF4" w:rsidRPr="00C47944" w:rsidRDefault="00DA2C3E" w:rsidP="00C47944">
      <w:pPr>
        <w:spacing w:line="480" w:lineRule="auto"/>
        <w:jc w:val="center"/>
        <w:rPr>
          <w:rFonts w:ascii="Times New Roman" w:hAnsi="Times New Roman" w:cs="Times New Roman"/>
          <w:sz w:val="24"/>
          <w:szCs w:val="24"/>
        </w:rPr>
      </w:pPr>
      <w:r>
        <w:rPr>
          <w:rFonts w:ascii="Times New Roman" w:hAnsi="Times New Roman" w:cs="Times New Roman"/>
          <w:sz w:val="24"/>
          <w:szCs w:val="24"/>
        </w:rPr>
        <w:t>Importance of Electricity</w:t>
      </w:r>
    </w:p>
    <w:p w:rsidR="0093691A" w:rsidRPr="00C47944" w:rsidRDefault="0093691A" w:rsidP="00C47944">
      <w:pPr>
        <w:spacing w:line="480" w:lineRule="auto"/>
        <w:jc w:val="center"/>
        <w:rPr>
          <w:rFonts w:ascii="Times New Roman" w:hAnsi="Times New Roman" w:cs="Times New Roman"/>
          <w:sz w:val="24"/>
          <w:szCs w:val="24"/>
        </w:rPr>
      </w:pPr>
      <w:r w:rsidRPr="00C47944">
        <w:rPr>
          <w:rFonts w:ascii="Times New Roman" w:hAnsi="Times New Roman" w:cs="Times New Roman"/>
          <w:sz w:val="24"/>
          <w:szCs w:val="24"/>
        </w:rPr>
        <w:t>Name</w:t>
      </w:r>
    </w:p>
    <w:p w:rsidR="0093691A" w:rsidRPr="00C47944" w:rsidRDefault="0093691A" w:rsidP="00C47944">
      <w:pPr>
        <w:spacing w:line="480" w:lineRule="auto"/>
        <w:jc w:val="center"/>
        <w:rPr>
          <w:rFonts w:ascii="Times New Roman" w:hAnsi="Times New Roman" w:cs="Times New Roman"/>
          <w:sz w:val="24"/>
          <w:szCs w:val="24"/>
        </w:rPr>
      </w:pPr>
      <w:r w:rsidRPr="00C47944">
        <w:rPr>
          <w:rFonts w:ascii="Times New Roman" w:hAnsi="Times New Roman" w:cs="Times New Roman"/>
          <w:sz w:val="24"/>
          <w:szCs w:val="24"/>
        </w:rPr>
        <w:t>Institution</w:t>
      </w:r>
    </w:p>
    <w:p w:rsidR="0093691A" w:rsidRPr="00C47944" w:rsidRDefault="0093691A" w:rsidP="00C47944">
      <w:pPr>
        <w:spacing w:line="480" w:lineRule="auto"/>
        <w:jc w:val="center"/>
        <w:rPr>
          <w:rFonts w:ascii="Times New Roman" w:hAnsi="Times New Roman" w:cs="Times New Roman"/>
          <w:sz w:val="24"/>
          <w:szCs w:val="24"/>
        </w:rPr>
      </w:pPr>
      <w:r w:rsidRPr="00C47944">
        <w:rPr>
          <w:rFonts w:ascii="Times New Roman" w:hAnsi="Times New Roman" w:cs="Times New Roman"/>
          <w:sz w:val="24"/>
          <w:szCs w:val="24"/>
        </w:rPr>
        <w:t>Professor</w:t>
      </w:r>
    </w:p>
    <w:p w:rsidR="0093691A" w:rsidRPr="00C47944" w:rsidRDefault="0093691A" w:rsidP="00C47944">
      <w:pPr>
        <w:spacing w:line="480" w:lineRule="auto"/>
        <w:jc w:val="center"/>
        <w:rPr>
          <w:rFonts w:ascii="Times New Roman" w:hAnsi="Times New Roman" w:cs="Times New Roman"/>
          <w:sz w:val="24"/>
          <w:szCs w:val="24"/>
        </w:rPr>
      </w:pPr>
      <w:r w:rsidRPr="00C47944">
        <w:rPr>
          <w:rFonts w:ascii="Times New Roman" w:hAnsi="Times New Roman" w:cs="Times New Roman"/>
          <w:sz w:val="24"/>
          <w:szCs w:val="24"/>
        </w:rPr>
        <w:t>Date</w:t>
      </w:r>
    </w:p>
    <w:p w:rsidR="005415EF" w:rsidRPr="00C47944" w:rsidRDefault="005415EF" w:rsidP="00C47944">
      <w:pPr>
        <w:spacing w:line="480" w:lineRule="auto"/>
        <w:jc w:val="center"/>
        <w:rPr>
          <w:rFonts w:ascii="Times New Roman" w:hAnsi="Times New Roman" w:cs="Times New Roman"/>
          <w:sz w:val="24"/>
          <w:szCs w:val="24"/>
        </w:rPr>
      </w:pPr>
    </w:p>
    <w:p w:rsidR="005415EF" w:rsidRPr="00C47944" w:rsidRDefault="005415EF" w:rsidP="00C47944">
      <w:pPr>
        <w:spacing w:line="480" w:lineRule="auto"/>
        <w:jc w:val="center"/>
        <w:rPr>
          <w:rFonts w:ascii="Times New Roman" w:hAnsi="Times New Roman" w:cs="Times New Roman"/>
          <w:sz w:val="24"/>
          <w:szCs w:val="24"/>
        </w:rPr>
      </w:pPr>
    </w:p>
    <w:p w:rsidR="005415EF" w:rsidRPr="00C47944" w:rsidRDefault="005415EF" w:rsidP="00C47944">
      <w:pPr>
        <w:spacing w:line="480" w:lineRule="auto"/>
        <w:jc w:val="center"/>
        <w:rPr>
          <w:rFonts w:ascii="Times New Roman" w:hAnsi="Times New Roman" w:cs="Times New Roman"/>
          <w:sz w:val="24"/>
          <w:szCs w:val="24"/>
        </w:rPr>
      </w:pPr>
    </w:p>
    <w:p w:rsidR="005415EF" w:rsidRPr="00C47944" w:rsidRDefault="005415EF" w:rsidP="00C47944">
      <w:pPr>
        <w:spacing w:line="480" w:lineRule="auto"/>
        <w:jc w:val="center"/>
        <w:rPr>
          <w:rFonts w:ascii="Times New Roman" w:hAnsi="Times New Roman" w:cs="Times New Roman"/>
          <w:sz w:val="24"/>
          <w:szCs w:val="24"/>
        </w:rPr>
      </w:pPr>
    </w:p>
    <w:p w:rsidR="00645DB8" w:rsidRPr="00C47944" w:rsidRDefault="00645DB8" w:rsidP="00C47944">
      <w:pPr>
        <w:spacing w:line="480" w:lineRule="auto"/>
        <w:rPr>
          <w:rFonts w:ascii="Times New Roman" w:hAnsi="Times New Roman" w:cs="Times New Roman"/>
          <w:b/>
          <w:sz w:val="24"/>
          <w:szCs w:val="24"/>
        </w:rPr>
      </w:pPr>
    </w:p>
    <w:p w:rsidR="00405B61" w:rsidRDefault="00F67EFE" w:rsidP="00DC4191">
      <w:pPr>
        <w:shd w:val="clear" w:color="auto" w:fill="FFFFFF"/>
        <w:spacing w:after="0" w:line="480" w:lineRule="auto"/>
        <w:ind w:right="75"/>
        <w:jc w:val="center"/>
        <w:rPr>
          <w:rFonts w:ascii="Times New Roman" w:hAnsi="Times New Roman" w:cs="Times New Roman"/>
          <w:b/>
          <w:sz w:val="24"/>
          <w:szCs w:val="24"/>
        </w:rPr>
      </w:pPr>
      <w:r w:rsidRPr="00DA2C3E">
        <w:rPr>
          <w:rFonts w:ascii="Times New Roman" w:hAnsi="Times New Roman" w:cs="Times New Roman"/>
          <w:b/>
          <w:sz w:val="24"/>
          <w:szCs w:val="24"/>
        </w:rPr>
        <w:lastRenderedPageBreak/>
        <w:t>Importance of Electricity</w:t>
      </w:r>
      <w:r>
        <w:rPr>
          <w:rFonts w:ascii="Times New Roman" w:hAnsi="Times New Roman" w:cs="Times New Roman"/>
          <w:b/>
          <w:sz w:val="24"/>
          <w:szCs w:val="24"/>
        </w:rPr>
        <w:t xml:space="preserve"> in the U.S.</w:t>
      </w:r>
    </w:p>
    <w:p w:rsidR="00384272" w:rsidRDefault="00DC4191" w:rsidP="009942C6">
      <w:pPr>
        <w:shd w:val="clear" w:color="auto" w:fill="FFFFFF"/>
        <w:spacing w:after="0" w:line="480" w:lineRule="auto"/>
        <w:ind w:right="75"/>
        <w:jc w:val="both"/>
        <w:rPr>
          <w:rFonts w:ascii="Times New Roman" w:hAnsi="Times New Roman" w:cs="Times New Roman"/>
          <w:sz w:val="24"/>
          <w:szCs w:val="24"/>
        </w:rPr>
      </w:pPr>
      <w:r>
        <w:rPr>
          <w:rFonts w:ascii="Times New Roman" w:hAnsi="Times New Roman" w:cs="Times New Roman"/>
          <w:b/>
          <w:sz w:val="24"/>
          <w:szCs w:val="24"/>
        </w:rPr>
        <w:tab/>
      </w:r>
      <w:r w:rsidR="009000A4">
        <w:rPr>
          <w:rFonts w:ascii="Times New Roman" w:hAnsi="Times New Roman" w:cs="Times New Roman"/>
          <w:sz w:val="24"/>
          <w:szCs w:val="24"/>
        </w:rPr>
        <w:t xml:space="preserve">Electricity is a form of modern civilization. </w:t>
      </w:r>
      <w:r w:rsidR="0068296F">
        <w:rPr>
          <w:rFonts w:ascii="Times New Roman" w:hAnsi="Times New Roman" w:cs="Times New Roman"/>
          <w:sz w:val="24"/>
          <w:szCs w:val="24"/>
        </w:rPr>
        <w:t xml:space="preserve">Affordable as well as reliable electricity is a fundamental aspect of modern life. Electricity helps people in the contemporary world in cleaning, lighting, cooling the homes during hot summer, food preservation, heating of homes in cold winter, </w:t>
      </w:r>
      <w:r w:rsidR="006C158F">
        <w:rPr>
          <w:rFonts w:ascii="Times New Roman" w:hAnsi="Times New Roman" w:cs="Times New Roman"/>
          <w:sz w:val="24"/>
          <w:szCs w:val="24"/>
        </w:rPr>
        <w:t xml:space="preserve">and in the production or manufacturing sector. </w:t>
      </w:r>
      <w:r w:rsidR="00D66502">
        <w:rPr>
          <w:rFonts w:ascii="Times New Roman" w:hAnsi="Times New Roman" w:cs="Times New Roman"/>
          <w:sz w:val="24"/>
          <w:szCs w:val="24"/>
        </w:rPr>
        <w:t xml:space="preserve">It also improves the digital life that people tap into their </w:t>
      </w:r>
      <w:r w:rsidR="00E70303">
        <w:rPr>
          <w:rFonts w:ascii="Times New Roman" w:hAnsi="Times New Roman" w:cs="Times New Roman"/>
          <w:sz w:val="24"/>
          <w:szCs w:val="24"/>
        </w:rPr>
        <w:t>personal computers and smartpho</w:t>
      </w:r>
      <w:r w:rsidR="00D66502">
        <w:rPr>
          <w:rFonts w:ascii="Times New Roman" w:hAnsi="Times New Roman" w:cs="Times New Roman"/>
          <w:sz w:val="24"/>
          <w:szCs w:val="24"/>
        </w:rPr>
        <w:t xml:space="preserve">nes. </w:t>
      </w:r>
      <w:r w:rsidR="007B56CF">
        <w:rPr>
          <w:rFonts w:ascii="Times New Roman" w:hAnsi="Times New Roman" w:cs="Times New Roman"/>
          <w:sz w:val="24"/>
          <w:szCs w:val="24"/>
        </w:rPr>
        <w:t xml:space="preserve">Electricity has </w:t>
      </w:r>
      <w:r w:rsidR="00441552">
        <w:rPr>
          <w:rFonts w:ascii="Times New Roman" w:hAnsi="Times New Roman" w:cs="Times New Roman"/>
          <w:sz w:val="24"/>
          <w:szCs w:val="24"/>
        </w:rPr>
        <w:t>dramatical</w:t>
      </w:r>
      <w:r w:rsidR="007B56CF">
        <w:rPr>
          <w:rFonts w:ascii="Times New Roman" w:hAnsi="Times New Roman" w:cs="Times New Roman"/>
          <w:sz w:val="24"/>
          <w:szCs w:val="24"/>
        </w:rPr>
        <w:t>ly transformed society</w:t>
      </w:r>
      <w:r w:rsidR="00441552">
        <w:rPr>
          <w:rFonts w:ascii="Times New Roman" w:hAnsi="Times New Roman" w:cs="Times New Roman"/>
          <w:sz w:val="24"/>
          <w:szCs w:val="24"/>
        </w:rPr>
        <w:t>, as well as the industry in the U.S. Electricity,</w:t>
      </w:r>
      <w:r w:rsidR="009942C6">
        <w:rPr>
          <w:rFonts w:ascii="Times New Roman" w:hAnsi="Times New Roman" w:cs="Times New Roman"/>
          <w:sz w:val="24"/>
          <w:szCs w:val="24"/>
        </w:rPr>
        <w:t xml:space="preserve"> has led to a powered-up</w:t>
      </w:r>
      <w:r w:rsidR="00E063ED">
        <w:rPr>
          <w:rFonts w:ascii="Times New Roman" w:hAnsi="Times New Roman" w:cs="Times New Roman"/>
          <w:sz w:val="24"/>
          <w:szCs w:val="24"/>
        </w:rPr>
        <w:t xml:space="preserve"> America (</w:t>
      </w:r>
      <w:r w:rsidR="00E063ED" w:rsidRPr="00273141">
        <w:rPr>
          <w:rFonts w:ascii="Times New Roman" w:eastAsia="Times New Roman" w:hAnsi="Times New Roman" w:cs="Times New Roman"/>
          <w:color w:val="000000"/>
          <w:sz w:val="24"/>
          <w:szCs w:val="24"/>
        </w:rPr>
        <w:t>Klein,</w:t>
      </w:r>
      <w:r w:rsidR="00E063ED" w:rsidRPr="00273141">
        <w:rPr>
          <w:rFonts w:ascii="Times New Roman" w:eastAsia="Times New Roman" w:hAnsi="Times New Roman" w:cs="Times New Roman"/>
          <w:color w:val="000000"/>
          <w:sz w:val="24"/>
          <w:szCs w:val="24"/>
        </w:rPr>
        <w:t xml:space="preserve"> </w:t>
      </w:r>
      <w:r w:rsidR="00E063ED" w:rsidRPr="00273141">
        <w:rPr>
          <w:rFonts w:ascii="Times New Roman" w:eastAsia="Times New Roman" w:hAnsi="Times New Roman" w:cs="Times New Roman"/>
          <w:color w:val="000000"/>
          <w:sz w:val="24"/>
          <w:szCs w:val="24"/>
        </w:rPr>
        <w:t>2010).</w:t>
      </w:r>
    </w:p>
    <w:p w:rsidR="009942C6" w:rsidRDefault="009942C6" w:rsidP="009942C6">
      <w:pPr>
        <w:shd w:val="clear" w:color="auto" w:fill="FFFFFF"/>
        <w:spacing w:after="0" w:line="480" w:lineRule="auto"/>
        <w:ind w:right="75"/>
        <w:jc w:val="both"/>
        <w:rPr>
          <w:rFonts w:ascii="Times New Roman" w:hAnsi="Times New Roman" w:cs="Times New Roman"/>
          <w:sz w:val="24"/>
          <w:szCs w:val="24"/>
        </w:rPr>
      </w:pPr>
      <w:r>
        <w:rPr>
          <w:rFonts w:ascii="Times New Roman" w:hAnsi="Times New Roman" w:cs="Times New Roman"/>
          <w:sz w:val="24"/>
          <w:szCs w:val="24"/>
        </w:rPr>
        <w:tab/>
      </w:r>
      <w:r w:rsidR="00567034">
        <w:rPr>
          <w:rFonts w:ascii="Times New Roman" w:hAnsi="Times New Roman" w:cs="Times New Roman"/>
          <w:sz w:val="24"/>
          <w:szCs w:val="24"/>
        </w:rPr>
        <w:t xml:space="preserve">Ancient Americans used electricity for powering an increasing number of electrical devices. The modern world of electricity started with applications such as light bulb, telegraph, radio, television, and telephone. Today, it has </w:t>
      </w:r>
      <w:r w:rsidR="00782879">
        <w:rPr>
          <w:rFonts w:ascii="Times New Roman" w:hAnsi="Times New Roman" w:cs="Times New Roman"/>
          <w:sz w:val="24"/>
          <w:szCs w:val="24"/>
        </w:rPr>
        <w:t xml:space="preserve">been </w:t>
      </w:r>
      <w:r w:rsidR="00567034">
        <w:rPr>
          <w:rFonts w:ascii="Times New Roman" w:hAnsi="Times New Roman" w:cs="Times New Roman"/>
          <w:sz w:val="24"/>
          <w:szCs w:val="24"/>
        </w:rPr>
        <w:t xml:space="preserve">extended to many other household appliances. </w:t>
      </w:r>
      <w:r w:rsidR="00782879">
        <w:rPr>
          <w:rFonts w:ascii="Times New Roman" w:hAnsi="Times New Roman" w:cs="Times New Roman"/>
          <w:sz w:val="24"/>
          <w:szCs w:val="24"/>
        </w:rPr>
        <w:t xml:space="preserve">Electrons have most recently </w:t>
      </w:r>
      <w:r w:rsidR="00903712">
        <w:rPr>
          <w:rFonts w:ascii="Times New Roman" w:hAnsi="Times New Roman" w:cs="Times New Roman"/>
          <w:sz w:val="24"/>
          <w:szCs w:val="24"/>
        </w:rPr>
        <w:t xml:space="preserve">powered the digital age, leading to the creation of an instantaneously </w:t>
      </w:r>
      <w:r w:rsidR="006A7F76">
        <w:rPr>
          <w:rFonts w:ascii="Times New Roman" w:hAnsi="Times New Roman" w:cs="Times New Roman"/>
          <w:sz w:val="24"/>
          <w:szCs w:val="24"/>
        </w:rPr>
        <w:t xml:space="preserve">interlinked global civilization. </w:t>
      </w:r>
      <w:r w:rsidR="001955BD">
        <w:rPr>
          <w:rFonts w:ascii="Times New Roman" w:hAnsi="Times New Roman" w:cs="Times New Roman"/>
          <w:sz w:val="24"/>
          <w:szCs w:val="24"/>
        </w:rPr>
        <w:t>Electricity has historically been known to power a large portion of the American econom</w:t>
      </w:r>
      <w:r w:rsidR="007209E3">
        <w:rPr>
          <w:rFonts w:ascii="Times New Roman" w:hAnsi="Times New Roman" w:cs="Times New Roman"/>
          <w:sz w:val="24"/>
          <w:szCs w:val="24"/>
        </w:rPr>
        <w:t xml:space="preserve">y </w:t>
      </w:r>
      <w:r w:rsidR="007209E3">
        <w:rPr>
          <w:rFonts w:ascii="Times New Roman" w:hAnsi="Times New Roman" w:cs="Times New Roman"/>
          <w:sz w:val="24"/>
          <w:szCs w:val="24"/>
        </w:rPr>
        <w:t>(</w:t>
      </w:r>
      <w:r w:rsidR="007209E3">
        <w:rPr>
          <w:rFonts w:ascii="Times New Roman" w:eastAsia="Times New Roman" w:hAnsi="Times New Roman" w:cs="Times New Roman"/>
          <w:color w:val="000000"/>
          <w:sz w:val="24"/>
          <w:szCs w:val="24"/>
        </w:rPr>
        <w:t>Nye,</w:t>
      </w:r>
      <w:r w:rsidR="007209E3" w:rsidRPr="00273141">
        <w:rPr>
          <w:rFonts w:ascii="Times New Roman" w:eastAsia="Times New Roman" w:hAnsi="Times New Roman" w:cs="Times New Roman"/>
          <w:color w:val="000000"/>
          <w:sz w:val="24"/>
          <w:szCs w:val="24"/>
        </w:rPr>
        <w:t xml:space="preserve"> 1999).</w:t>
      </w:r>
    </w:p>
    <w:p w:rsidR="00373AF5" w:rsidRDefault="00373AF5" w:rsidP="009942C6">
      <w:pPr>
        <w:shd w:val="clear" w:color="auto" w:fill="FFFFFF"/>
        <w:spacing w:after="0" w:line="480" w:lineRule="auto"/>
        <w:ind w:right="75"/>
        <w:jc w:val="both"/>
        <w:rPr>
          <w:rFonts w:ascii="Times New Roman" w:hAnsi="Times New Roman" w:cs="Times New Roman"/>
          <w:sz w:val="24"/>
          <w:szCs w:val="24"/>
        </w:rPr>
      </w:pPr>
      <w:r>
        <w:rPr>
          <w:rFonts w:ascii="Times New Roman" w:hAnsi="Times New Roman" w:cs="Times New Roman"/>
          <w:sz w:val="24"/>
          <w:szCs w:val="24"/>
        </w:rPr>
        <w:tab/>
        <w:t>Electricity also lit the dark corners of American society. Access to electricity leads to advanced and developed societies</w:t>
      </w:r>
      <w:r w:rsidR="00441552">
        <w:rPr>
          <w:rFonts w:ascii="Times New Roman" w:hAnsi="Times New Roman" w:cs="Times New Roman"/>
          <w:sz w:val="24"/>
          <w:szCs w:val="24"/>
        </w:rPr>
        <w:t>,</w:t>
      </w:r>
      <w:r>
        <w:rPr>
          <w:rFonts w:ascii="Times New Roman" w:hAnsi="Times New Roman" w:cs="Times New Roman"/>
          <w:sz w:val="24"/>
          <w:szCs w:val="24"/>
        </w:rPr>
        <w:t xml:space="preserve"> and it is vital requirement for economic advancement in any country. </w:t>
      </w:r>
      <w:r w:rsidR="00F12192">
        <w:rPr>
          <w:rFonts w:ascii="Times New Roman" w:hAnsi="Times New Roman" w:cs="Times New Roman"/>
          <w:sz w:val="24"/>
          <w:szCs w:val="24"/>
        </w:rPr>
        <w:t xml:space="preserve">Taylor and Ford were two great ancient revolutionists who pioneered the evolution of electricity in America. </w:t>
      </w:r>
      <w:r w:rsidR="006E41C8">
        <w:rPr>
          <w:rFonts w:ascii="Times New Roman" w:hAnsi="Times New Roman" w:cs="Times New Roman"/>
          <w:sz w:val="24"/>
          <w:szCs w:val="24"/>
        </w:rPr>
        <w:t xml:space="preserve">While Taylor </w:t>
      </w:r>
      <w:r w:rsidR="00887B88">
        <w:rPr>
          <w:rFonts w:ascii="Times New Roman" w:hAnsi="Times New Roman" w:cs="Times New Roman"/>
          <w:sz w:val="24"/>
          <w:szCs w:val="24"/>
        </w:rPr>
        <w:t xml:space="preserve">worked with steam to </w:t>
      </w:r>
      <w:r w:rsidR="00441552">
        <w:rPr>
          <w:rFonts w:ascii="Times New Roman" w:hAnsi="Times New Roman" w:cs="Times New Roman"/>
          <w:sz w:val="24"/>
          <w:szCs w:val="24"/>
        </w:rPr>
        <w:t>industrial power</w:t>
      </w:r>
      <w:r w:rsidR="00887B88">
        <w:rPr>
          <w:rFonts w:ascii="Times New Roman" w:hAnsi="Times New Roman" w:cs="Times New Roman"/>
          <w:sz w:val="24"/>
          <w:szCs w:val="24"/>
        </w:rPr>
        <w:t xml:space="preserve"> machines for production, Ford </w:t>
      </w:r>
      <w:r w:rsidR="00130D6B">
        <w:rPr>
          <w:rFonts w:ascii="Times New Roman" w:hAnsi="Times New Roman" w:cs="Times New Roman"/>
          <w:sz w:val="24"/>
          <w:szCs w:val="24"/>
        </w:rPr>
        <w:t xml:space="preserve">lived in the electrical era. </w:t>
      </w:r>
      <w:r w:rsidR="00854B13">
        <w:rPr>
          <w:rFonts w:ascii="Times New Roman" w:hAnsi="Times New Roman" w:cs="Times New Roman"/>
          <w:sz w:val="24"/>
          <w:szCs w:val="24"/>
        </w:rPr>
        <w:t xml:space="preserve">Taylor believed that machines could help to extend human power to improve the production process in factories. </w:t>
      </w:r>
      <w:r w:rsidR="00C37227">
        <w:rPr>
          <w:rFonts w:ascii="Times New Roman" w:hAnsi="Times New Roman" w:cs="Times New Roman"/>
          <w:sz w:val="24"/>
          <w:szCs w:val="24"/>
        </w:rPr>
        <w:t xml:space="preserve">Ford, on the other hand, believed that machines had the power to accomplish things that men could not do. </w:t>
      </w:r>
      <w:r w:rsidR="008B3447">
        <w:rPr>
          <w:rFonts w:ascii="Times New Roman" w:hAnsi="Times New Roman" w:cs="Times New Roman"/>
          <w:sz w:val="24"/>
          <w:szCs w:val="24"/>
        </w:rPr>
        <w:t xml:space="preserve">Ford perceived machines as </w:t>
      </w:r>
      <w:r w:rsidR="00F1355C">
        <w:rPr>
          <w:rFonts w:ascii="Times New Roman" w:hAnsi="Times New Roman" w:cs="Times New Roman"/>
          <w:sz w:val="24"/>
          <w:szCs w:val="24"/>
        </w:rPr>
        <w:t xml:space="preserve">powerful tools that not only extended the </w:t>
      </w:r>
      <w:r w:rsidR="00441552">
        <w:rPr>
          <w:rFonts w:ascii="Times New Roman" w:hAnsi="Times New Roman" w:cs="Times New Roman"/>
          <w:sz w:val="24"/>
          <w:szCs w:val="24"/>
        </w:rPr>
        <w:t>more excellent</w:t>
      </w:r>
      <w:r w:rsidR="00F1355C">
        <w:rPr>
          <w:rFonts w:ascii="Times New Roman" w:hAnsi="Times New Roman" w:cs="Times New Roman"/>
          <w:sz w:val="24"/>
          <w:szCs w:val="24"/>
        </w:rPr>
        <w:t xml:space="preserve"> muscles but also the ear, eye, and the brain of humans. </w:t>
      </w:r>
      <w:r w:rsidR="00C64B92">
        <w:rPr>
          <w:rFonts w:ascii="Times New Roman" w:hAnsi="Times New Roman" w:cs="Times New Roman"/>
          <w:sz w:val="24"/>
          <w:szCs w:val="24"/>
        </w:rPr>
        <w:t xml:space="preserve">With the invention of electrical devices, new powers were achieved, which </w:t>
      </w:r>
      <w:r w:rsidR="00C64B92">
        <w:rPr>
          <w:rFonts w:ascii="Times New Roman" w:hAnsi="Times New Roman" w:cs="Times New Roman"/>
          <w:sz w:val="24"/>
          <w:szCs w:val="24"/>
        </w:rPr>
        <w:lastRenderedPageBreak/>
        <w:t xml:space="preserve">included </w:t>
      </w:r>
      <w:r w:rsidR="0008700B">
        <w:rPr>
          <w:rFonts w:ascii="Times New Roman" w:hAnsi="Times New Roman" w:cs="Times New Roman"/>
          <w:sz w:val="24"/>
          <w:szCs w:val="24"/>
        </w:rPr>
        <w:t xml:space="preserve">scanning, welding and </w:t>
      </w:r>
      <w:r w:rsidR="00A92D26">
        <w:rPr>
          <w:rFonts w:ascii="Times New Roman" w:hAnsi="Times New Roman" w:cs="Times New Roman"/>
          <w:sz w:val="24"/>
          <w:szCs w:val="24"/>
        </w:rPr>
        <w:t xml:space="preserve">automatic control of operations </w:t>
      </w:r>
      <w:r w:rsidR="00A92D26">
        <w:rPr>
          <w:rFonts w:ascii="Times New Roman" w:hAnsi="Times New Roman" w:cs="Times New Roman"/>
          <w:sz w:val="24"/>
          <w:szCs w:val="24"/>
        </w:rPr>
        <w:t>(</w:t>
      </w:r>
      <w:r w:rsidR="00A92D26">
        <w:rPr>
          <w:rFonts w:ascii="Times New Roman" w:eastAsia="Times New Roman" w:hAnsi="Times New Roman" w:cs="Times New Roman"/>
          <w:color w:val="000000"/>
          <w:sz w:val="24"/>
          <w:szCs w:val="24"/>
        </w:rPr>
        <w:t>Nye,</w:t>
      </w:r>
      <w:r w:rsidR="00A92D26" w:rsidRPr="00273141">
        <w:rPr>
          <w:rFonts w:ascii="Times New Roman" w:eastAsia="Times New Roman" w:hAnsi="Times New Roman" w:cs="Times New Roman"/>
          <w:color w:val="000000"/>
          <w:sz w:val="24"/>
          <w:szCs w:val="24"/>
        </w:rPr>
        <w:t xml:space="preserve"> 1999).</w:t>
      </w:r>
      <w:r w:rsidR="00017A5B">
        <w:rPr>
          <w:rFonts w:ascii="Times New Roman" w:hAnsi="Times New Roman" w:cs="Times New Roman"/>
          <w:sz w:val="24"/>
          <w:szCs w:val="24"/>
        </w:rPr>
        <w:t xml:space="preserve"> These devices also helped in the recording and amplification of human voice. The devices were also helpful in projecting motion pictures since they had individual frames that moved faster than the </w:t>
      </w:r>
      <w:r w:rsidR="00441552">
        <w:rPr>
          <w:rFonts w:ascii="Times New Roman" w:hAnsi="Times New Roman" w:cs="Times New Roman"/>
          <w:sz w:val="24"/>
          <w:szCs w:val="24"/>
        </w:rPr>
        <w:t>average</w:t>
      </w:r>
      <w:r w:rsidR="00017A5B">
        <w:rPr>
          <w:rFonts w:ascii="Times New Roman" w:hAnsi="Times New Roman" w:cs="Times New Roman"/>
          <w:sz w:val="24"/>
          <w:szCs w:val="24"/>
        </w:rPr>
        <w:t xml:space="preserve"> human eye could follow.</w:t>
      </w:r>
      <w:r w:rsidR="004F7048">
        <w:rPr>
          <w:rFonts w:ascii="Times New Roman" w:hAnsi="Times New Roman" w:cs="Times New Roman"/>
          <w:sz w:val="24"/>
          <w:szCs w:val="24"/>
        </w:rPr>
        <w:t xml:space="preserve"> The electrical devices also rendered factories the domain of m</w:t>
      </w:r>
      <w:r w:rsidR="00441552">
        <w:rPr>
          <w:rFonts w:ascii="Times New Roman" w:hAnsi="Times New Roman" w:cs="Times New Roman"/>
          <w:sz w:val="24"/>
          <w:szCs w:val="24"/>
        </w:rPr>
        <w:t>achine</w:t>
      </w:r>
      <w:r w:rsidR="004F7048">
        <w:rPr>
          <w:rFonts w:ascii="Times New Roman" w:hAnsi="Times New Roman" w:cs="Times New Roman"/>
          <w:sz w:val="24"/>
          <w:szCs w:val="24"/>
        </w:rPr>
        <w:t xml:space="preserve"> too</w:t>
      </w:r>
      <w:r w:rsidR="00A313BE">
        <w:rPr>
          <w:rFonts w:ascii="Times New Roman" w:hAnsi="Times New Roman" w:cs="Times New Roman"/>
          <w:sz w:val="24"/>
          <w:szCs w:val="24"/>
        </w:rPr>
        <w:t>ls as well as skilled a</w:t>
      </w:r>
      <w:r w:rsidR="001A53FF">
        <w:rPr>
          <w:rFonts w:ascii="Times New Roman" w:hAnsi="Times New Roman" w:cs="Times New Roman"/>
          <w:sz w:val="24"/>
          <w:szCs w:val="24"/>
        </w:rPr>
        <w:t>rtisans, rather than hand tools (</w:t>
      </w:r>
      <w:r w:rsidR="001A53FF" w:rsidRPr="00273141">
        <w:rPr>
          <w:rFonts w:ascii="Times New Roman" w:eastAsia="Times New Roman" w:hAnsi="Times New Roman" w:cs="Times New Roman"/>
          <w:color w:val="000000"/>
          <w:sz w:val="24"/>
          <w:szCs w:val="24"/>
        </w:rPr>
        <w:t>Jenkins, McCauley, Heffron, Stephan, &amp; Rehner,</w:t>
      </w:r>
      <w:r w:rsidR="00A92D26" w:rsidRPr="00273141">
        <w:rPr>
          <w:rFonts w:ascii="Times New Roman" w:eastAsia="Times New Roman" w:hAnsi="Times New Roman" w:cs="Times New Roman"/>
          <w:color w:val="000000"/>
          <w:sz w:val="24"/>
          <w:szCs w:val="24"/>
        </w:rPr>
        <w:t> 2016</w:t>
      </w:r>
      <w:r w:rsidR="001A53FF" w:rsidRPr="00273141">
        <w:rPr>
          <w:rFonts w:ascii="Times New Roman" w:eastAsia="Times New Roman" w:hAnsi="Times New Roman" w:cs="Times New Roman"/>
          <w:color w:val="000000"/>
          <w:sz w:val="24"/>
          <w:szCs w:val="24"/>
        </w:rPr>
        <w:t>).</w:t>
      </w:r>
    </w:p>
    <w:p w:rsidR="006050D0" w:rsidRDefault="006050D0" w:rsidP="009942C6">
      <w:pPr>
        <w:shd w:val="clear" w:color="auto" w:fill="FFFFFF"/>
        <w:spacing w:after="0" w:line="480" w:lineRule="auto"/>
        <w:ind w:right="75"/>
        <w:jc w:val="both"/>
        <w:rPr>
          <w:rFonts w:ascii="Times New Roman" w:hAnsi="Times New Roman" w:cs="Times New Roman"/>
          <w:sz w:val="24"/>
          <w:szCs w:val="24"/>
        </w:rPr>
      </w:pPr>
      <w:r>
        <w:rPr>
          <w:rFonts w:ascii="Times New Roman" w:hAnsi="Times New Roman" w:cs="Times New Roman"/>
          <w:sz w:val="24"/>
          <w:szCs w:val="24"/>
        </w:rPr>
        <w:tab/>
      </w:r>
      <w:r w:rsidR="00530455">
        <w:rPr>
          <w:rFonts w:ascii="Times New Roman" w:hAnsi="Times New Roman" w:cs="Times New Roman"/>
          <w:sz w:val="24"/>
          <w:szCs w:val="24"/>
        </w:rPr>
        <w:t xml:space="preserve">Electric lighting has also helped in transforming American society. </w:t>
      </w:r>
      <w:r w:rsidR="00774E36">
        <w:rPr>
          <w:rFonts w:ascii="Times New Roman" w:hAnsi="Times New Roman" w:cs="Times New Roman"/>
          <w:sz w:val="24"/>
          <w:szCs w:val="24"/>
        </w:rPr>
        <w:t xml:space="preserve">Thomas Edison was among the greatest electricity pioneers. </w:t>
      </w:r>
      <w:r w:rsidR="005E297B">
        <w:rPr>
          <w:rFonts w:ascii="Times New Roman" w:hAnsi="Times New Roman" w:cs="Times New Roman"/>
          <w:sz w:val="24"/>
          <w:szCs w:val="24"/>
        </w:rPr>
        <w:t xml:space="preserve">He worked tirelessly on electricity from his New </w:t>
      </w:r>
      <w:r w:rsidR="006A6324">
        <w:rPr>
          <w:rFonts w:ascii="Times New Roman" w:hAnsi="Times New Roman" w:cs="Times New Roman"/>
          <w:sz w:val="24"/>
          <w:szCs w:val="24"/>
        </w:rPr>
        <w:t>Jersey</w:t>
      </w:r>
      <w:r w:rsidR="005E297B">
        <w:rPr>
          <w:rFonts w:ascii="Times New Roman" w:hAnsi="Times New Roman" w:cs="Times New Roman"/>
          <w:sz w:val="24"/>
          <w:szCs w:val="24"/>
        </w:rPr>
        <w:t xml:space="preserve"> laboratory in the year 1870. He is believed to be the </w:t>
      </w:r>
      <w:r w:rsidR="00441552">
        <w:rPr>
          <w:rFonts w:ascii="Times New Roman" w:hAnsi="Times New Roman" w:cs="Times New Roman"/>
          <w:sz w:val="24"/>
          <w:szCs w:val="24"/>
        </w:rPr>
        <w:t>most significan</w:t>
      </w:r>
      <w:r w:rsidR="005E297B">
        <w:rPr>
          <w:rFonts w:ascii="Times New Roman" w:hAnsi="Times New Roman" w:cs="Times New Roman"/>
          <w:sz w:val="24"/>
          <w:szCs w:val="24"/>
        </w:rPr>
        <w:t>t inventor of incandescent electric light bulb</w:t>
      </w:r>
      <w:r w:rsidR="00441552">
        <w:rPr>
          <w:rFonts w:ascii="Times New Roman" w:hAnsi="Times New Roman" w:cs="Times New Roman"/>
          <w:sz w:val="24"/>
          <w:szCs w:val="24"/>
        </w:rPr>
        <w:t>s</w:t>
      </w:r>
      <w:r w:rsidR="005E297B">
        <w:rPr>
          <w:rFonts w:ascii="Times New Roman" w:hAnsi="Times New Roman" w:cs="Times New Roman"/>
          <w:sz w:val="24"/>
          <w:szCs w:val="24"/>
        </w:rPr>
        <w:t xml:space="preserve"> </w:t>
      </w:r>
      <w:r w:rsidR="00D12B59">
        <w:rPr>
          <w:rFonts w:ascii="Times New Roman" w:hAnsi="Times New Roman" w:cs="Times New Roman"/>
          <w:sz w:val="24"/>
          <w:szCs w:val="24"/>
        </w:rPr>
        <w:t xml:space="preserve">and brought it into practical use during the year 1880. </w:t>
      </w:r>
      <w:r w:rsidR="00271903">
        <w:rPr>
          <w:rFonts w:ascii="Times New Roman" w:hAnsi="Times New Roman" w:cs="Times New Roman"/>
          <w:sz w:val="24"/>
          <w:szCs w:val="24"/>
        </w:rPr>
        <w:t>His electric light bulb was among the initial applications of electricity to contemporary life. Having worked with J.P Morgan initially, he paired his electric bulb with tiny generators to</w:t>
      </w:r>
      <w:r w:rsidR="00A92D26">
        <w:rPr>
          <w:rFonts w:ascii="Times New Roman" w:hAnsi="Times New Roman" w:cs="Times New Roman"/>
          <w:sz w:val="24"/>
          <w:szCs w:val="24"/>
        </w:rPr>
        <w:t xml:space="preserve"> help light the American homes (</w:t>
      </w:r>
      <w:r w:rsidR="00A92D26">
        <w:rPr>
          <w:rFonts w:ascii="Times New Roman" w:eastAsia="Times New Roman" w:hAnsi="Times New Roman" w:cs="Times New Roman"/>
          <w:color w:val="000000"/>
          <w:sz w:val="24"/>
          <w:szCs w:val="24"/>
        </w:rPr>
        <w:t>Nye,</w:t>
      </w:r>
      <w:r w:rsidR="00A92D26" w:rsidRPr="00273141">
        <w:rPr>
          <w:rFonts w:ascii="Times New Roman" w:eastAsia="Times New Roman" w:hAnsi="Times New Roman" w:cs="Times New Roman"/>
          <w:color w:val="000000"/>
          <w:sz w:val="24"/>
          <w:szCs w:val="24"/>
        </w:rPr>
        <w:t xml:space="preserve"> </w:t>
      </w:r>
      <w:r w:rsidR="00A92D26" w:rsidRPr="00273141">
        <w:rPr>
          <w:rFonts w:ascii="Times New Roman" w:eastAsia="Times New Roman" w:hAnsi="Times New Roman" w:cs="Times New Roman"/>
          <w:color w:val="000000"/>
          <w:sz w:val="24"/>
          <w:szCs w:val="24"/>
        </w:rPr>
        <w:t>1999).</w:t>
      </w:r>
    </w:p>
    <w:p w:rsidR="005D0F67" w:rsidRDefault="005D0F67" w:rsidP="009942C6">
      <w:pPr>
        <w:shd w:val="clear" w:color="auto" w:fill="FFFFFF"/>
        <w:spacing w:after="0" w:line="480" w:lineRule="auto"/>
        <w:ind w:right="75"/>
        <w:jc w:val="both"/>
        <w:rPr>
          <w:rFonts w:ascii="Times New Roman" w:hAnsi="Times New Roman" w:cs="Times New Roman"/>
          <w:sz w:val="24"/>
          <w:szCs w:val="24"/>
        </w:rPr>
      </w:pPr>
      <w:r>
        <w:rPr>
          <w:rFonts w:ascii="Times New Roman" w:hAnsi="Times New Roman" w:cs="Times New Roman"/>
          <w:sz w:val="24"/>
          <w:szCs w:val="24"/>
        </w:rPr>
        <w:tab/>
      </w:r>
      <w:r w:rsidR="00273141">
        <w:rPr>
          <w:rFonts w:ascii="Times New Roman" w:hAnsi="Times New Roman" w:cs="Times New Roman"/>
          <w:sz w:val="24"/>
          <w:szCs w:val="24"/>
        </w:rPr>
        <w:t xml:space="preserve">According to </w:t>
      </w:r>
      <w:r w:rsidR="00273141">
        <w:rPr>
          <w:rFonts w:ascii="Times New Roman" w:eastAsia="Times New Roman" w:hAnsi="Times New Roman" w:cs="Times New Roman"/>
          <w:color w:val="000000"/>
          <w:sz w:val="24"/>
          <w:szCs w:val="24"/>
        </w:rPr>
        <w:t>Freeberg</w:t>
      </w:r>
      <w:r w:rsidR="00273141" w:rsidRPr="00273141">
        <w:rPr>
          <w:rFonts w:ascii="Times New Roman" w:eastAsia="Times New Roman" w:hAnsi="Times New Roman" w:cs="Times New Roman"/>
          <w:color w:val="000000"/>
          <w:sz w:val="24"/>
          <w:szCs w:val="24"/>
        </w:rPr>
        <w:t xml:space="preserve"> </w:t>
      </w:r>
      <w:r w:rsidR="00273141">
        <w:rPr>
          <w:rFonts w:ascii="Times New Roman" w:eastAsia="Times New Roman" w:hAnsi="Times New Roman" w:cs="Times New Roman"/>
          <w:color w:val="000000"/>
          <w:sz w:val="24"/>
          <w:szCs w:val="24"/>
        </w:rPr>
        <w:t>(2013), th</w:t>
      </w:r>
      <w:r>
        <w:rPr>
          <w:rFonts w:ascii="Times New Roman" w:hAnsi="Times New Roman" w:cs="Times New Roman"/>
          <w:sz w:val="24"/>
          <w:szCs w:val="24"/>
        </w:rPr>
        <w:t>e electric lighting system of Edison w</w:t>
      </w:r>
      <w:r w:rsidR="00441552">
        <w:rPr>
          <w:rFonts w:ascii="Times New Roman" w:hAnsi="Times New Roman" w:cs="Times New Roman"/>
          <w:sz w:val="24"/>
          <w:szCs w:val="24"/>
        </w:rPr>
        <w:t>as</w:t>
      </w:r>
      <w:r>
        <w:rPr>
          <w:rFonts w:ascii="Times New Roman" w:hAnsi="Times New Roman" w:cs="Times New Roman"/>
          <w:sz w:val="24"/>
          <w:szCs w:val="24"/>
        </w:rPr>
        <w:t xml:space="preserve"> fundamental to the growth of American society. </w:t>
      </w:r>
      <w:r w:rsidR="00C024E0">
        <w:rPr>
          <w:rFonts w:ascii="Times New Roman" w:hAnsi="Times New Roman" w:cs="Times New Roman"/>
          <w:sz w:val="24"/>
          <w:szCs w:val="24"/>
        </w:rPr>
        <w:t>It</w:t>
      </w:r>
      <w:r w:rsidR="00EE67DB">
        <w:rPr>
          <w:rFonts w:ascii="Times New Roman" w:hAnsi="Times New Roman" w:cs="Times New Roman"/>
          <w:sz w:val="24"/>
          <w:szCs w:val="24"/>
        </w:rPr>
        <w:t xml:space="preserve"> offered more secure lighting than the existing gas lamps that were risky. </w:t>
      </w:r>
      <w:r w:rsidR="00C024E0">
        <w:rPr>
          <w:rFonts w:ascii="Times New Roman" w:hAnsi="Times New Roman" w:cs="Times New Roman"/>
          <w:sz w:val="24"/>
          <w:szCs w:val="24"/>
        </w:rPr>
        <w:t xml:space="preserve">It was also more superior to other illumination forms. </w:t>
      </w:r>
      <w:r w:rsidR="00002758">
        <w:rPr>
          <w:rFonts w:ascii="Times New Roman" w:hAnsi="Times New Roman" w:cs="Times New Roman"/>
          <w:sz w:val="24"/>
          <w:szCs w:val="24"/>
        </w:rPr>
        <w:t xml:space="preserve">His invention of the electric lighting bulb was safe as well as coveted luxury. </w:t>
      </w:r>
      <w:r w:rsidR="009C3C4A">
        <w:rPr>
          <w:rFonts w:ascii="Times New Roman" w:hAnsi="Times New Roman" w:cs="Times New Roman"/>
          <w:sz w:val="24"/>
          <w:szCs w:val="24"/>
        </w:rPr>
        <w:t>Cotton and flour mills later adopted electric lighting due to its safety and simplicity in handling. Artists and printers</w:t>
      </w:r>
      <w:r w:rsidR="00441552">
        <w:rPr>
          <w:rFonts w:ascii="Times New Roman" w:hAnsi="Times New Roman" w:cs="Times New Roman"/>
          <w:sz w:val="24"/>
          <w:szCs w:val="24"/>
        </w:rPr>
        <w:t>, as well as other professionals who needed a lot of accuracy in their work,</w:t>
      </w:r>
      <w:r w:rsidR="009C3C4A">
        <w:rPr>
          <w:rFonts w:ascii="Times New Roman" w:hAnsi="Times New Roman" w:cs="Times New Roman"/>
          <w:sz w:val="24"/>
          <w:szCs w:val="24"/>
        </w:rPr>
        <w:t xml:space="preserve"> also preferred using el</w:t>
      </w:r>
      <w:r w:rsidR="00273141">
        <w:rPr>
          <w:rFonts w:ascii="Times New Roman" w:hAnsi="Times New Roman" w:cs="Times New Roman"/>
          <w:sz w:val="24"/>
          <w:szCs w:val="24"/>
        </w:rPr>
        <w:t>ectric lighting to gaslighting (</w:t>
      </w:r>
      <w:r w:rsidR="00273141" w:rsidRPr="00273141">
        <w:rPr>
          <w:rFonts w:ascii="Times New Roman" w:eastAsia="Times New Roman" w:hAnsi="Times New Roman" w:cs="Times New Roman"/>
          <w:color w:val="000000"/>
          <w:sz w:val="24"/>
          <w:szCs w:val="24"/>
        </w:rPr>
        <w:t>Freeberg,</w:t>
      </w:r>
      <w:r w:rsidR="00273141" w:rsidRPr="00273141">
        <w:rPr>
          <w:rFonts w:ascii="Times New Roman" w:eastAsia="Times New Roman" w:hAnsi="Times New Roman" w:cs="Times New Roman"/>
          <w:color w:val="000000"/>
          <w:sz w:val="24"/>
          <w:szCs w:val="24"/>
        </w:rPr>
        <w:t xml:space="preserve"> </w:t>
      </w:r>
      <w:r w:rsidR="00273141" w:rsidRPr="00273141">
        <w:rPr>
          <w:rFonts w:ascii="Times New Roman" w:eastAsia="Times New Roman" w:hAnsi="Times New Roman" w:cs="Times New Roman"/>
          <w:color w:val="000000"/>
          <w:sz w:val="24"/>
          <w:szCs w:val="24"/>
        </w:rPr>
        <w:t>2013).</w:t>
      </w:r>
    </w:p>
    <w:p w:rsidR="006B5608" w:rsidRDefault="006B5608" w:rsidP="009942C6">
      <w:pPr>
        <w:shd w:val="clear" w:color="auto" w:fill="FFFFFF"/>
        <w:spacing w:after="0" w:line="480" w:lineRule="auto"/>
        <w:ind w:right="75"/>
        <w:jc w:val="both"/>
        <w:rPr>
          <w:rFonts w:ascii="Times New Roman" w:hAnsi="Times New Roman" w:cs="Times New Roman"/>
          <w:sz w:val="24"/>
          <w:szCs w:val="24"/>
        </w:rPr>
      </w:pPr>
      <w:r>
        <w:rPr>
          <w:rFonts w:ascii="Times New Roman" w:hAnsi="Times New Roman" w:cs="Times New Roman"/>
          <w:sz w:val="24"/>
          <w:szCs w:val="24"/>
        </w:rPr>
        <w:tab/>
      </w:r>
      <w:r w:rsidR="004E1CE8">
        <w:rPr>
          <w:rFonts w:ascii="Times New Roman" w:hAnsi="Times New Roman" w:cs="Times New Roman"/>
          <w:sz w:val="24"/>
          <w:szCs w:val="24"/>
        </w:rPr>
        <w:t xml:space="preserve">Although the evolution of electricity was fundamental to economic development and </w:t>
      </w:r>
      <w:r w:rsidR="00441552">
        <w:rPr>
          <w:rFonts w:ascii="Times New Roman" w:hAnsi="Times New Roman" w:cs="Times New Roman"/>
          <w:sz w:val="24"/>
          <w:szCs w:val="24"/>
        </w:rPr>
        <w:t xml:space="preserve">the </w:t>
      </w:r>
      <w:r w:rsidR="004E1CE8">
        <w:rPr>
          <w:rFonts w:ascii="Times New Roman" w:hAnsi="Times New Roman" w:cs="Times New Roman"/>
          <w:sz w:val="24"/>
          <w:szCs w:val="24"/>
        </w:rPr>
        <w:t xml:space="preserve">industrial revolution in America, </w:t>
      </w:r>
      <w:r w:rsidR="00394CE3">
        <w:rPr>
          <w:rFonts w:ascii="Times New Roman" w:hAnsi="Times New Roman" w:cs="Times New Roman"/>
          <w:sz w:val="24"/>
          <w:szCs w:val="24"/>
        </w:rPr>
        <w:t xml:space="preserve">all communities were not powered equally. Some people and communities were left behind, while others were more advanced in the use of electric technology. </w:t>
      </w:r>
      <w:r w:rsidR="005C090A">
        <w:rPr>
          <w:rFonts w:ascii="Times New Roman" w:hAnsi="Times New Roman" w:cs="Times New Roman"/>
          <w:sz w:val="24"/>
          <w:szCs w:val="24"/>
        </w:rPr>
        <w:lastRenderedPageBreak/>
        <w:t xml:space="preserve">For instance, </w:t>
      </w:r>
      <w:r w:rsidR="00EF29E1">
        <w:rPr>
          <w:rFonts w:ascii="Times New Roman" w:hAnsi="Times New Roman" w:cs="Times New Roman"/>
          <w:sz w:val="24"/>
          <w:szCs w:val="24"/>
        </w:rPr>
        <w:t xml:space="preserve">people in rural America were not quick to adopt electricity technology due to lack of factories for production. </w:t>
      </w:r>
      <w:r w:rsidR="00140A2B">
        <w:rPr>
          <w:rFonts w:ascii="Times New Roman" w:hAnsi="Times New Roman" w:cs="Times New Roman"/>
          <w:sz w:val="24"/>
          <w:szCs w:val="24"/>
        </w:rPr>
        <w:t xml:space="preserve">Most of flour and cotton mills were located in urban areas, thus creating </w:t>
      </w:r>
      <w:r w:rsidR="00441552">
        <w:rPr>
          <w:rFonts w:ascii="Times New Roman" w:hAnsi="Times New Roman" w:cs="Times New Roman"/>
          <w:sz w:val="24"/>
          <w:szCs w:val="24"/>
        </w:rPr>
        <w:t>a</w:t>
      </w:r>
      <w:r w:rsidR="00140A2B">
        <w:rPr>
          <w:rFonts w:ascii="Times New Roman" w:hAnsi="Times New Roman" w:cs="Times New Roman"/>
          <w:sz w:val="24"/>
          <w:szCs w:val="24"/>
        </w:rPr>
        <w:t xml:space="preserve"> </w:t>
      </w:r>
      <w:r w:rsidR="008253CB">
        <w:rPr>
          <w:rFonts w:ascii="Times New Roman" w:hAnsi="Times New Roman" w:cs="Times New Roman"/>
          <w:sz w:val="24"/>
          <w:szCs w:val="24"/>
        </w:rPr>
        <w:t xml:space="preserve">significant </w:t>
      </w:r>
      <w:r w:rsidR="006E3EF9">
        <w:rPr>
          <w:rFonts w:ascii="Times New Roman" w:hAnsi="Times New Roman" w:cs="Times New Roman"/>
          <w:sz w:val="24"/>
          <w:szCs w:val="24"/>
        </w:rPr>
        <w:t>gap in the adoption of electricity.</w:t>
      </w: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p>
    <w:p w:rsidR="000477A9" w:rsidRDefault="000477A9" w:rsidP="009942C6">
      <w:pPr>
        <w:shd w:val="clear" w:color="auto" w:fill="FFFFFF"/>
        <w:spacing w:after="0" w:line="480" w:lineRule="auto"/>
        <w:ind w:right="75"/>
        <w:jc w:val="both"/>
        <w:rPr>
          <w:rFonts w:ascii="Times New Roman" w:hAnsi="Times New Roman" w:cs="Times New Roman"/>
          <w:sz w:val="24"/>
          <w:szCs w:val="24"/>
        </w:rPr>
      </w:pPr>
      <w:bookmarkStart w:id="0" w:name="_GoBack"/>
      <w:bookmarkEnd w:id="0"/>
    </w:p>
    <w:p w:rsidR="00E11E62" w:rsidRDefault="00E11E62" w:rsidP="009942C6">
      <w:pPr>
        <w:shd w:val="clear" w:color="auto" w:fill="FFFFFF"/>
        <w:spacing w:after="0" w:line="480" w:lineRule="auto"/>
        <w:ind w:right="75"/>
        <w:jc w:val="both"/>
        <w:rPr>
          <w:rFonts w:ascii="Times New Roman" w:hAnsi="Times New Roman" w:cs="Times New Roman"/>
          <w:sz w:val="24"/>
          <w:szCs w:val="24"/>
        </w:rPr>
      </w:pPr>
    </w:p>
    <w:p w:rsidR="00273141" w:rsidRPr="00273141" w:rsidRDefault="00273141" w:rsidP="00273141">
      <w:pPr>
        <w:shd w:val="clear" w:color="auto" w:fill="FFFFFF"/>
        <w:spacing w:after="0" w:line="240" w:lineRule="auto"/>
        <w:jc w:val="center"/>
        <w:rPr>
          <w:rFonts w:ascii="Times New Roman" w:eastAsia="Times New Roman" w:hAnsi="Times New Roman" w:cs="Times New Roman"/>
          <w:color w:val="000000"/>
          <w:sz w:val="24"/>
          <w:szCs w:val="24"/>
        </w:rPr>
      </w:pPr>
      <w:r w:rsidRPr="00273141">
        <w:rPr>
          <w:rFonts w:ascii="Times New Roman" w:eastAsia="Times New Roman" w:hAnsi="Times New Roman" w:cs="Times New Roman"/>
          <w:color w:val="000000"/>
          <w:sz w:val="24"/>
          <w:szCs w:val="24"/>
        </w:rPr>
        <w:lastRenderedPageBreak/>
        <w:t>References</w:t>
      </w:r>
    </w:p>
    <w:p w:rsidR="00273141" w:rsidRPr="00273141" w:rsidRDefault="00273141" w:rsidP="00273141">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273141">
        <w:rPr>
          <w:rFonts w:ascii="Times New Roman" w:eastAsia="Times New Roman" w:hAnsi="Times New Roman" w:cs="Times New Roman"/>
          <w:color w:val="000000"/>
          <w:sz w:val="24"/>
          <w:szCs w:val="24"/>
        </w:rPr>
        <w:t>Freeberg, E. (2013). </w:t>
      </w:r>
      <w:r w:rsidRPr="00273141">
        <w:rPr>
          <w:rFonts w:ascii="Times New Roman" w:eastAsia="Times New Roman" w:hAnsi="Times New Roman" w:cs="Times New Roman"/>
          <w:i/>
          <w:iCs/>
          <w:color w:val="000000"/>
          <w:sz w:val="24"/>
          <w:szCs w:val="24"/>
        </w:rPr>
        <w:t>The Age of Edison: Electric Light and the Invention of Modern America</w:t>
      </w:r>
      <w:r w:rsidRPr="00273141">
        <w:rPr>
          <w:rFonts w:ascii="Times New Roman" w:eastAsia="Times New Roman" w:hAnsi="Times New Roman" w:cs="Times New Roman"/>
          <w:color w:val="000000"/>
          <w:sz w:val="24"/>
          <w:szCs w:val="24"/>
        </w:rPr>
        <w:t>. London, England: Penguin.</w:t>
      </w:r>
    </w:p>
    <w:p w:rsidR="00273141" w:rsidRPr="00273141" w:rsidRDefault="00273141" w:rsidP="00273141">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273141">
        <w:rPr>
          <w:rFonts w:ascii="Times New Roman" w:eastAsia="Times New Roman" w:hAnsi="Times New Roman" w:cs="Times New Roman"/>
          <w:color w:val="000000"/>
          <w:sz w:val="24"/>
          <w:szCs w:val="24"/>
        </w:rPr>
        <w:t>Jenkins, K., McCauley, D., Heffron, R., Stephan, H., &amp; Rehner, R. (2016). Energy justice: A conceptual review. </w:t>
      </w:r>
      <w:r w:rsidRPr="00273141">
        <w:rPr>
          <w:rFonts w:ascii="Times New Roman" w:eastAsia="Times New Roman" w:hAnsi="Times New Roman" w:cs="Times New Roman"/>
          <w:i/>
          <w:iCs/>
          <w:color w:val="000000"/>
          <w:sz w:val="24"/>
          <w:szCs w:val="24"/>
        </w:rPr>
        <w:t>Energy Research &amp; Social Science</w:t>
      </w:r>
      <w:r w:rsidRPr="00273141">
        <w:rPr>
          <w:rFonts w:ascii="Times New Roman" w:eastAsia="Times New Roman" w:hAnsi="Times New Roman" w:cs="Times New Roman"/>
          <w:color w:val="000000"/>
          <w:sz w:val="24"/>
          <w:szCs w:val="24"/>
        </w:rPr>
        <w:t>, </w:t>
      </w:r>
      <w:r w:rsidRPr="00273141">
        <w:rPr>
          <w:rFonts w:ascii="Times New Roman" w:eastAsia="Times New Roman" w:hAnsi="Times New Roman" w:cs="Times New Roman"/>
          <w:i/>
          <w:iCs/>
          <w:color w:val="000000"/>
          <w:sz w:val="24"/>
          <w:szCs w:val="24"/>
        </w:rPr>
        <w:t>11</w:t>
      </w:r>
      <w:r w:rsidRPr="00273141">
        <w:rPr>
          <w:rFonts w:ascii="Times New Roman" w:eastAsia="Times New Roman" w:hAnsi="Times New Roman" w:cs="Times New Roman"/>
          <w:color w:val="000000"/>
          <w:sz w:val="24"/>
          <w:szCs w:val="24"/>
        </w:rPr>
        <w:t>, 174-182. doi:10.1016/j.erss.2015.10.004</w:t>
      </w:r>
    </w:p>
    <w:p w:rsidR="00273141" w:rsidRPr="00273141" w:rsidRDefault="00273141" w:rsidP="00273141">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273141">
        <w:rPr>
          <w:rFonts w:ascii="Times New Roman" w:eastAsia="Times New Roman" w:hAnsi="Times New Roman" w:cs="Times New Roman"/>
          <w:color w:val="000000"/>
          <w:sz w:val="24"/>
          <w:szCs w:val="24"/>
        </w:rPr>
        <w:t>Klein, M. (2010). </w:t>
      </w:r>
      <w:r w:rsidRPr="00273141">
        <w:rPr>
          <w:rFonts w:ascii="Times New Roman" w:eastAsia="Times New Roman" w:hAnsi="Times New Roman" w:cs="Times New Roman"/>
          <w:i/>
          <w:iCs/>
          <w:color w:val="000000"/>
          <w:sz w:val="24"/>
          <w:szCs w:val="24"/>
        </w:rPr>
        <w:t>The Power Makers: Steam, Electricity, and the Men Who Invented Modern America</w:t>
      </w:r>
      <w:r w:rsidRPr="00273141">
        <w:rPr>
          <w:rFonts w:ascii="Times New Roman" w:eastAsia="Times New Roman" w:hAnsi="Times New Roman" w:cs="Times New Roman"/>
          <w:color w:val="000000"/>
          <w:sz w:val="24"/>
          <w:szCs w:val="24"/>
        </w:rPr>
        <w:t>. New York, NY: Bloomsbury Publishing</w:t>
      </w:r>
      <w:r w:rsidR="00441552">
        <w:rPr>
          <w:rFonts w:ascii="Times New Roman" w:eastAsia="Times New Roman" w:hAnsi="Times New Roman" w:cs="Times New Roman"/>
          <w:color w:val="000000"/>
          <w:sz w:val="24"/>
          <w:szCs w:val="24"/>
        </w:rPr>
        <w:t>,</w:t>
      </w:r>
      <w:r w:rsidRPr="00273141">
        <w:rPr>
          <w:rFonts w:ascii="Times New Roman" w:eastAsia="Times New Roman" w:hAnsi="Times New Roman" w:cs="Times New Roman"/>
          <w:color w:val="000000"/>
          <w:sz w:val="24"/>
          <w:szCs w:val="24"/>
        </w:rPr>
        <w:t xml:space="preserve"> USA.</w:t>
      </w:r>
    </w:p>
    <w:p w:rsidR="00E11E62" w:rsidRPr="00534572" w:rsidRDefault="00273141" w:rsidP="00273141">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273141">
        <w:rPr>
          <w:rFonts w:ascii="Times New Roman" w:eastAsia="Times New Roman" w:hAnsi="Times New Roman" w:cs="Times New Roman"/>
          <w:color w:val="000000"/>
          <w:sz w:val="24"/>
          <w:szCs w:val="24"/>
        </w:rPr>
        <w:t>Nye, D. E. (1999). </w:t>
      </w:r>
      <w:r w:rsidRPr="00273141">
        <w:rPr>
          <w:rFonts w:ascii="Times New Roman" w:eastAsia="Times New Roman" w:hAnsi="Times New Roman" w:cs="Times New Roman"/>
          <w:i/>
          <w:iCs/>
          <w:color w:val="000000"/>
          <w:sz w:val="24"/>
          <w:szCs w:val="24"/>
        </w:rPr>
        <w:t>Consuming Power: A Social History of American Energies</w:t>
      </w:r>
      <w:r w:rsidRPr="00273141">
        <w:rPr>
          <w:rFonts w:ascii="Times New Roman" w:eastAsia="Times New Roman" w:hAnsi="Times New Roman" w:cs="Times New Roman"/>
          <w:color w:val="000000"/>
          <w:sz w:val="24"/>
          <w:szCs w:val="24"/>
        </w:rPr>
        <w:t>. Cambridge, MA: MIT Press.</w:t>
      </w:r>
    </w:p>
    <w:sectPr w:rsidR="00E11E62" w:rsidRPr="00534572" w:rsidSect="003C33A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703C" w:rsidRDefault="006B703C" w:rsidP="003C33A1">
      <w:pPr>
        <w:spacing w:after="0" w:line="240" w:lineRule="auto"/>
      </w:pPr>
      <w:r>
        <w:separator/>
      </w:r>
    </w:p>
  </w:endnote>
  <w:endnote w:type="continuationSeparator" w:id="0">
    <w:p w:rsidR="006B703C" w:rsidRDefault="006B703C" w:rsidP="003C3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703C" w:rsidRDefault="006B703C" w:rsidP="003C33A1">
      <w:pPr>
        <w:spacing w:after="0" w:line="240" w:lineRule="auto"/>
      </w:pPr>
      <w:r>
        <w:separator/>
      </w:r>
    </w:p>
  </w:footnote>
  <w:footnote w:type="continuationSeparator" w:id="0">
    <w:p w:rsidR="006B703C" w:rsidRDefault="006B703C" w:rsidP="003C33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15EF" w:rsidRPr="00E97761" w:rsidRDefault="00DA2C3E" w:rsidP="00E97761">
    <w:pPr>
      <w:spacing w:line="480" w:lineRule="auto"/>
      <w:rPr>
        <w:rFonts w:ascii="Times New Roman" w:hAnsi="Times New Roman" w:cs="Times New Roman"/>
        <w:b/>
        <w:sz w:val="24"/>
        <w:szCs w:val="24"/>
      </w:rPr>
    </w:pPr>
    <w:r w:rsidRPr="00DA2C3E">
      <w:rPr>
        <w:rFonts w:ascii="Times New Roman" w:hAnsi="Times New Roman" w:cs="Times New Roman"/>
        <w:sz w:val="24"/>
        <w:szCs w:val="24"/>
      </w:rPr>
      <w:t>IMPORTANCE OF ELECTRIC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E3F7F">
      <w:rPr>
        <w:rFonts w:ascii="Times New Roman" w:hAnsi="Times New Roman" w:cs="Times New Roman"/>
        <w:sz w:val="24"/>
        <w:szCs w:val="24"/>
      </w:rPr>
      <w:tab/>
    </w:r>
    <w:sdt>
      <w:sdtPr>
        <w:rPr>
          <w:rFonts w:ascii="Times New Roman" w:hAnsi="Times New Roman" w:cs="Times New Roman"/>
          <w:sz w:val="24"/>
          <w:szCs w:val="24"/>
        </w:rPr>
        <w:id w:val="1603448503"/>
        <w:docPartObj>
          <w:docPartGallery w:val="Page Numbers (Top of Page)"/>
          <w:docPartUnique/>
        </w:docPartObj>
      </w:sdtPr>
      <w:sdtEndPr>
        <w:rPr>
          <w:noProof/>
        </w:rPr>
      </w:sdtEndPr>
      <w:sdtContent>
        <w:r w:rsidR="00611A34">
          <w:rPr>
            <w:rFonts w:ascii="Times New Roman" w:hAnsi="Times New Roman" w:cs="Times New Roman"/>
            <w:sz w:val="24"/>
            <w:szCs w:val="24"/>
          </w:rPr>
          <w:tab/>
        </w:r>
        <w:r w:rsidR="00611A34">
          <w:rPr>
            <w:rFonts w:ascii="Times New Roman" w:hAnsi="Times New Roman" w:cs="Times New Roman"/>
            <w:sz w:val="24"/>
            <w:szCs w:val="24"/>
          </w:rPr>
          <w:tab/>
        </w:r>
        <w:r w:rsidR="001B4294">
          <w:rPr>
            <w:rFonts w:ascii="Times New Roman" w:hAnsi="Times New Roman" w:cs="Times New Roman"/>
            <w:sz w:val="24"/>
            <w:szCs w:val="24"/>
          </w:rPr>
          <w:tab/>
        </w:r>
        <w:r w:rsidR="005415EF" w:rsidRPr="005415EF">
          <w:rPr>
            <w:rFonts w:ascii="Times New Roman" w:hAnsi="Times New Roman" w:cs="Times New Roman"/>
            <w:sz w:val="24"/>
            <w:szCs w:val="24"/>
          </w:rPr>
          <w:fldChar w:fldCharType="begin"/>
        </w:r>
        <w:r w:rsidR="005415EF" w:rsidRPr="005415EF">
          <w:rPr>
            <w:rFonts w:ascii="Times New Roman" w:hAnsi="Times New Roman" w:cs="Times New Roman"/>
            <w:sz w:val="24"/>
            <w:szCs w:val="24"/>
          </w:rPr>
          <w:instrText xml:space="preserve"> PAGE   \* MERGEFORMAT </w:instrText>
        </w:r>
        <w:r w:rsidR="005415EF" w:rsidRPr="005415EF">
          <w:rPr>
            <w:rFonts w:ascii="Times New Roman" w:hAnsi="Times New Roman" w:cs="Times New Roman"/>
            <w:sz w:val="24"/>
            <w:szCs w:val="24"/>
          </w:rPr>
          <w:fldChar w:fldCharType="separate"/>
        </w:r>
        <w:r w:rsidR="000477A9">
          <w:rPr>
            <w:rFonts w:ascii="Times New Roman" w:hAnsi="Times New Roman" w:cs="Times New Roman"/>
            <w:noProof/>
            <w:sz w:val="24"/>
            <w:szCs w:val="24"/>
          </w:rPr>
          <w:t>5</w:t>
        </w:r>
        <w:r w:rsidR="005415EF" w:rsidRPr="005415EF">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3A1" w:rsidRPr="00542018" w:rsidRDefault="003C33A1" w:rsidP="00542018">
    <w:pPr>
      <w:shd w:val="clear" w:color="auto" w:fill="FFFFFF"/>
      <w:spacing w:after="0" w:line="480" w:lineRule="auto"/>
      <w:ind w:right="75"/>
      <w:rPr>
        <w:rFonts w:ascii="Times New Roman" w:hAnsi="Times New Roman" w:cs="Times New Roman"/>
        <w:b/>
        <w:sz w:val="24"/>
        <w:szCs w:val="24"/>
      </w:rPr>
    </w:pPr>
    <w:r w:rsidRPr="00611A34">
      <w:rPr>
        <w:rFonts w:ascii="Times New Roman" w:hAnsi="Times New Roman" w:cs="Times New Roman"/>
        <w:sz w:val="24"/>
        <w:szCs w:val="24"/>
      </w:rPr>
      <w:t>Running head:</w:t>
    </w:r>
    <w:r w:rsidR="0093691A" w:rsidRPr="00611A34">
      <w:rPr>
        <w:rFonts w:ascii="Times New Roman" w:hAnsi="Times New Roman" w:cs="Times New Roman"/>
        <w:sz w:val="24"/>
        <w:szCs w:val="24"/>
      </w:rPr>
      <w:t xml:space="preserve"> </w:t>
    </w:r>
    <w:r w:rsidR="00DA2C3E" w:rsidRPr="00DA2C3E">
      <w:rPr>
        <w:rFonts w:ascii="Times New Roman" w:hAnsi="Times New Roman" w:cs="Times New Roman"/>
        <w:sz w:val="24"/>
        <w:szCs w:val="24"/>
      </w:rPr>
      <w:t>IMPORTANCE OF ELECTRICITY</w:t>
    </w:r>
    <w:r w:rsidR="00DA2C3E">
      <w:rPr>
        <w:rFonts w:ascii="Times New Roman" w:hAnsi="Times New Roman" w:cs="Times New Roman"/>
        <w:sz w:val="24"/>
        <w:szCs w:val="24"/>
      </w:rPr>
      <w:tab/>
    </w:r>
    <w:r w:rsidR="00DA2C3E">
      <w:rPr>
        <w:rFonts w:ascii="Times New Roman" w:hAnsi="Times New Roman" w:cs="Times New Roman"/>
        <w:sz w:val="24"/>
        <w:szCs w:val="24"/>
      </w:rPr>
      <w:tab/>
    </w:r>
    <w:r w:rsidR="00DA2C3E">
      <w:rPr>
        <w:rFonts w:ascii="Times New Roman" w:hAnsi="Times New Roman" w:cs="Times New Roman"/>
        <w:sz w:val="24"/>
        <w:szCs w:val="24"/>
      </w:rPr>
      <w:tab/>
    </w:r>
    <w:r w:rsidR="00DA2C3E">
      <w:rPr>
        <w:rFonts w:ascii="Times New Roman" w:hAnsi="Times New Roman" w:cs="Times New Roman"/>
        <w:sz w:val="24"/>
        <w:szCs w:val="24"/>
      </w:rPr>
      <w:tab/>
    </w:r>
    <w:r w:rsidR="005972BC">
      <w:rPr>
        <w:rFonts w:ascii="Times New Roman" w:hAnsi="Times New Roman" w:cs="Times New Roman"/>
        <w:sz w:val="24"/>
        <w:szCs w:val="24"/>
      </w:rPr>
      <w:tab/>
    </w:r>
    <w:r w:rsidR="005972BC">
      <w:rPr>
        <w:rFonts w:ascii="Times New Roman" w:hAnsi="Times New Roman" w:cs="Times New Roman"/>
        <w:sz w:val="24"/>
        <w:szCs w:val="24"/>
      </w:rPr>
      <w:tab/>
    </w:r>
    <w:sdt>
      <w:sdtPr>
        <w:rPr>
          <w:rFonts w:ascii="Times New Roman" w:hAnsi="Times New Roman" w:cs="Times New Roman"/>
          <w:sz w:val="24"/>
          <w:szCs w:val="24"/>
        </w:rPr>
        <w:id w:val="1454983075"/>
        <w:docPartObj>
          <w:docPartGallery w:val="Page Numbers (Top of Page)"/>
          <w:docPartUnique/>
        </w:docPartObj>
      </w:sdtPr>
      <w:sdtEndPr>
        <w:rPr>
          <w:noProof/>
        </w:rPr>
      </w:sdtEndPr>
      <w:sdtContent>
        <w:r w:rsidRPr="00611A34">
          <w:rPr>
            <w:rFonts w:ascii="Times New Roman" w:hAnsi="Times New Roman" w:cs="Times New Roman"/>
            <w:sz w:val="24"/>
            <w:szCs w:val="24"/>
          </w:rPr>
          <w:fldChar w:fldCharType="begin"/>
        </w:r>
        <w:r w:rsidRPr="00611A34">
          <w:rPr>
            <w:rFonts w:ascii="Times New Roman" w:hAnsi="Times New Roman" w:cs="Times New Roman"/>
            <w:sz w:val="24"/>
            <w:szCs w:val="24"/>
          </w:rPr>
          <w:instrText xml:space="preserve"> PAGE   \* MERGEFORMAT </w:instrText>
        </w:r>
        <w:r w:rsidRPr="00611A34">
          <w:rPr>
            <w:rFonts w:ascii="Times New Roman" w:hAnsi="Times New Roman" w:cs="Times New Roman"/>
            <w:sz w:val="24"/>
            <w:szCs w:val="24"/>
          </w:rPr>
          <w:fldChar w:fldCharType="separate"/>
        </w:r>
        <w:r w:rsidR="00441552">
          <w:rPr>
            <w:rFonts w:ascii="Times New Roman" w:hAnsi="Times New Roman" w:cs="Times New Roman"/>
            <w:noProof/>
            <w:sz w:val="24"/>
            <w:szCs w:val="24"/>
          </w:rPr>
          <w:t>1</w:t>
        </w:r>
        <w:r w:rsidRPr="00611A34">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F73BC5"/>
    <w:multiLevelType w:val="hybridMultilevel"/>
    <w:tmpl w:val="5DDAD4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062143"/>
    <w:multiLevelType w:val="hybridMultilevel"/>
    <w:tmpl w:val="6CA69380"/>
    <w:lvl w:ilvl="0" w:tplc="0409001B">
      <w:start w:val="1"/>
      <w:numFmt w:val="lowerRoman"/>
      <w:lvlText w:val="%1."/>
      <w:lvlJc w:val="right"/>
      <w:pPr>
        <w:ind w:left="63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69384921"/>
    <w:multiLevelType w:val="hybridMultilevel"/>
    <w:tmpl w:val="95240D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37F19B2"/>
    <w:multiLevelType w:val="hybridMultilevel"/>
    <w:tmpl w:val="7EB0A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MzY2NDexsDAyNrNU0lEKTi0uzszPAykwsqwFABNXDAItAAAA"/>
  </w:docVars>
  <w:rsids>
    <w:rsidRoot w:val="003C33A1"/>
    <w:rsid w:val="00002758"/>
    <w:rsid w:val="000031A7"/>
    <w:rsid w:val="000065D7"/>
    <w:rsid w:val="00017A5B"/>
    <w:rsid w:val="0002144B"/>
    <w:rsid w:val="00022686"/>
    <w:rsid w:val="00023994"/>
    <w:rsid w:val="00026D5C"/>
    <w:rsid w:val="00031715"/>
    <w:rsid w:val="00031AF4"/>
    <w:rsid w:val="0003516E"/>
    <w:rsid w:val="00037AB3"/>
    <w:rsid w:val="00040910"/>
    <w:rsid w:val="000416E8"/>
    <w:rsid w:val="00041C5B"/>
    <w:rsid w:val="00041F3F"/>
    <w:rsid w:val="00043BF7"/>
    <w:rsid w:val="00043CED"/>
    <w:rsid w:val="000477A9"/>
    <w:rsid w:val="000502B3"/>
    <w:rsid w:val="000530FA"/>
    <w:rsid w:val="00060099"/>
    <w:rsid w:val="00065E1E"/>
    <w:rsid w:val="00065FED"/>
    <w:rsid w:val="00067348"/>
    <w:rsid w:val="0006779A"/>
    <w:rsid w:val="000702A9"/>
    <w:rsid w:val="000705A8"/>
    <w:rsid w:val="00074AA6"/>
    <w:rsid w:val="00075BDC"/>
    <w:rsid w:val="000850F8"/>
    <w:rsid w:val="00085A62"/>
    <w:rsid w:val="0008700B"/>
    <w:rsid w:val="00091796"/>
    <w:rsid w:val="0009509F"/>
    <w:rsid w:val="000954DD"/>
    <w:rsid w:val="000A22D2"/>
    <w:rsid w:val="000A292D"/>
    <w:rsid w:val="000A3E00"/>
    <w:rsid w:val="000A509A"/>
    <w:rsid w:val="000C69E5"/>
    <w:rsid w:val="000C79C6"/>
    <w:rsid w:val="000D1231"/>
    <w:rsid w:val="000D19DC"/>
    <w:rsid w:val="000D36E0"/>
    <w:rsid w:val="000D377E"/>
    <w:rsid w:val="000E18CC"/>
    <w:rsid w:val="000E2B27"/>
    <w:rsid w:val="000E36F4"/>
    <w:rsid w:val="000F22EE"/>
    <w:rsid w:val="000F5A06"/>
    <w:rsid w:val="000F7FEE"/>
    <w:rsid w:val="00102B62"/>
    <w:rsid w:val="00102C86"/>
    <w:rsid w:val="001037ED"/>
    <w:rsid w:val="00103820"/>
    <w:rsid w:val="00103E29"/>
    <w:rsid w:val="0011521A"/>
    <w:rsid w:val="0011590A"/>
    <w:rsid w:val="00115C13"/>
    <w:rsid w:val="00117E98"/>
    <w:rsid w:val="0012126C"/>
    <w:rsid w:val="001221A4"/>
    <w:rsid w:val="001244A4"/>
    <w:rsid w:val="00130D6B"/>
    <w:rsid w:val="001352BD"/>
    <w:rsid w:val="001366BD"/>
    <w:rsid w:val="001405F2"/>
    <w:rsid w:val="00140A2B"/>
    <w:rsid w:val="00140F0C"/>
    <w:rsid w:val="00142031"/>
    <w:rsid w:val="00142335"/>
    <w:rsid w:val="00144BA7"/>
    <w:rsid w:val="00146FEC"/>
    <w:rsid w:val="00151528"/>
    <w:rsid w:val="00162A49"/>
    <w:rsid w:val="00167D15"/>
    <w:rsid w:val="00170852"/>
    <w:rsid w:val="00171398"/>
    <w:rsid w:val="001745E0"/>
    <w:rsid w:val="00174614"/>
    <w:rsid w:val="001753E2"/>
    <w:rsid w:val="00176072"/>
    <w:rsid w:val="00177E2C"/>
    <w:rsid w:val="00185229"/>
    <w:rsid w:val="00185D02"/>
    <w:rsid w:val="00186AD8"/>
    <w:rsid w:val="0019292F"/>
    <w:rsid w:val="00193E10"/>
    <w:rsid w:val="001955BD"/>
    <w:rsid w:val="00195FFA"/>
    <w:rsid w:val="00196A66"/>
    <w:rsid w:val="00197DD9"/>
    <w:rsid w:val="001A53FF"/>
    <w:rsid w:val="001B1AB6"/>
    <w:rsid w:val="001B4294"/>
    <w:rsid w:val="001B491E"/>
    <w:rsid w:val="001B784B"/>
    <w:rsid w:val="001C51F3"/>
    <w:rsid w:val="001C5DBF"/>
    <w:rsid w:val="001C6F7E"/>
    <w:rsid w:val="001C7A96"/>
    <w:rsid w:val="001D18DC"/>
    <w:rsid w:val="001D1E23"/>
    <w:rsid w:val="001D6FB9"/>
    <w:rsid w:val="001E1A52"/>
    <w:rsid w:val="001F0DB5"/>
    <w:rsid w:val="001F3FE4"/>
    <w:rsid w:val="001F4690"/>
    <w:rsid w:val="001F6E87"/>
    <w:rsid w:val="0020315D"/>
    <w:rsid w:val="00204A98"/>
    <w:rsid w:val="0020575D"/>
    <w:rsid w:val="002109AA"/>
    <w:rsid w:val="00211CFE"/>
    <w:rsid w:val="00211D09"/>
    <w:rsid w:val="00214DC7"/>
    <w:rsid w:val="00215488"/>
    <w:rsid w:val="00215513"/>
    <w:rsid w:val="00215CEE"/>
    <w:rsid w:val="00220541"/>
    <w:rsid w:val="002211E8"/>
    <w:rsid w:val="00223B29"/>
    <w:rsid w:val="00224F1E"/>
    <w:rsid w:val="002351C1"/>
    <w:rsid w:val="00246AA9"/>
    <w:rsid w:val="002528BA"/>
    <w:rsid w:val="0025485D"/>
    <w:rsid w:val="00260BF7"/>
    <w:rsid w:val="00261027"/>
    <w:rsid w:val="00261DA0"/>
    <w:rsid w:val="00263B10"/>
    <w:rsid w:val="00271903"/>
    <w:rsid w:val="00271CEB"/>
    <w:rsid w:val="00273141"/>
    <w:rsid w:val="00273D48"/>
    <w:rsid w:val="00275887"/>
    <w:rsid w:val="00283FFE"/>
    <w:rsid w:val="0028475A"/>
    <w:rsid w:val="00287082"/>
    <w:rsid w:val="00291C3E"/>
    <w:rsid w:val="0029316A"/>
    <w:rsid w:val="00295249"/>
    <w:rsid w:val="002975A7"/>
    <w:rsid w:val="00297889"/>
    <w:rsid w:val="002A34DD"/>
    <w:rsid w:val="002A70DD"/>
    <w:rsid w:val="002A71D9"/>
    <w:rsid w:val="002B0F33"/>
    <w:rsid w:val="002B2AFB"/>
    <w:rsid w:val="002B7B3C"/>
    <w:rsid w:val="002C06EB"/>
    <w:rsid w:val="002C0B61"/>
    <w:rsid w:val="002C44AB"/>
    <w:rsid w:val="002D018F"/>
    <w:rsid w:val="002D1176"/>
    <w:rsid w:val="002D3AA1"/>
    <w:rsid w:val="002D3C31"/>
    <w:rsid w:val="002D5BFE"/>
    <w:rsid w:val="002D6823"/>
    <w:rsid w:val="002D6D42"/>
    <w:rsid w:val="002E0381"/>
    <w:rsid w:val="002E413F"/>
    <w:rsid w:val="002F0B7A"/>
    <w:rsid w:val="002F39E6"/>
    <w:rsid w:val="002F4185"/>
    <w:rsid w:val="002F5225"/>
    <w:rsid w:val="002F59D0"/>
    <w:rsid w:val="00301A7A"/>
    <w:rsid w:val="0030200D"/>
    <w:rsid w:val="00305BF9"/>
    <w:rsid w:val="003153F5"/>
    <w:rsid w:val="00316B60"/>
    <w:rsid w:val="00317C46"/>
    <w:rsid w:val="003202BA"/>
    <w:rsid w:val="00320B3E"/>
    <w:rsid w:val="00322F8F"/>
    <w:rsid w:val="00323057"/>
    <w:rsid w:val="00323ACE"/>
    <w:rsid w:val="00325DCE"/>
    <w:rsid w:val="00327C78"/>
    <w:rsid w:val="00334000"/>
    <w:rsid w:val="00334CA8"/>
    <w:rsid w:val="003423F9"/>
    <w:rsid w:val="00343343"/>
    <w:rsid w:val="0034338C"/>
    <w:rsid w:val="00346923"/>
    <w:rsid w:val="00347229"/>
    <w:rsid w:val="00347781"/>
    <w:rsid w:val="00350AF5"/>
    <w:rsid w:val="0035335A"/>
    <w:rsid w:val="0035605C"/>
    <w:rsid w:val="00357454"/>
    <w:rsid w:val="00360262"/>
    <w:rsid w:val="00361EA2"/>
    <w:rsid w:val="00361FEF"/>
    <w:rsid w:val="00364503"/>
    <w:rsid w:val="0036482E"/>
    <w:rsid w:val="003678E5"/>
    <w:rsid w:val="00373AF5"/>
    <w:rsid w:val="003742E6"/>
    <w:rsid w:val="00376F0E"/>
    <w:rsid w:val="00381CD6"/>
    <w:rsid w:val="00383E17"/>
    <w:rsid w:val="00384272"/>
    <w:rsid w:val="003874CC"/>
    <w:rsid w:val="00387CCD"/>
    <w:rsid w:val="00390EE2"/>
    <w:rsid w:val="003923D7"/>
    <w:rsid w:val="00392521"/>
    <w:rsid w:val="00394CE3"/>
    <w:rsid w:val="00395346"/>
    <w:rsid w:val="003968DC"/>
    <w:rsid w:val="003A0079"/>
    <w:rsid w:val="003A4D33"/>
    <w:rsid w:val="003A518A"/>
    <w:rsid w:val="003A5FA0"/>
    <w:rsid w:val="003B1865"/>
    <w:rsid w:val="003B480A"/>
    <w:rsid w:val="003B6E22"/>
    <w:rsid w:val="003C0717"/>
    <w:rsid w:val="003C1BD7"/>
    <w:rsid w:val="003C1FE9"/>
    <w:rsid w:val="003C2264"/>
    <w:rsid w:val="003C33A1"/>
    <w:rsid w:val="003C6FEC"/>
    <w:rsid w:val="003D0388"/>
    <w:rsid w:val="003E60B9"/>
    <w:rsid w:val="003F2276"/>
    <w:rsid w:val="003F2281"/>
    <w:rsid w:val="00402C58"/>
    <w:rsid w:val="00405067"/>
    <w:rsid w:val="00405B61"/>
    <w:rsid w:val="004078D9"/>
    <w:rsid w:val="00412190"/>
    <w:rsid w:val="004126E5"/>
    <w:rsid w:val="00413964"/>
    <w:rsid w:val="00414098"/>
    <w:rsid w:val="00414A01"/>
    <w:rsid w:val="0041554B"/>
    <w:rsid w:val="00415E48"/>
    <w:rsid w:val="00417BB1"/>
    <w:rsid w:val="00420C62"/>
    <w:rsid w:val="00422473"/>
    <w:rsid w:val="00423A5A"/>
    <w:rsid w:val="004248D8"/>
    <w:rsid w:val="00425F0A"/>
    <w:rsid w:val="00426055"/>
    <w:rsid w:val="00426D62"/>
    <w:rsid w:val="0043416D"/>
    <w:rsid w:val="00441552"/>
    <w:rsid w:val="004424CA"/>
    <w:rsid w:val="00444CAC"/>
    <w:rsid w:val="0044511E"/>
    <w:rsid w:val="004504D5"/>
    <w:rsid w:val="00451B1D"/>
    <w:rsid w:val="00452444"/>
    <w:rsid w:val="004526B7"/>
    <w:rsid w:val="00452DE3"/>
    <w:rsid w:val="00454829"/>
    <w:rsid w:val="004620DC"/>
    <w:rsid w:val="00462B54"/>
    <w:rsid w:val="004644AF"/>
    <w:rsid w:val="00465BFA"/>
    <w:rsid w:val="00480036"/>
    <w:rsid w:val="00482F73"/>
    <w:rsid w:val="00485CB2"/>
    <w:rsid w:val="0048624C"/>
    <w:rsid w:val="004A28EC"/>
    <w:rsid w:val="004A409B"/>
    <w:rsid w:val="004B07E4"/>
    <w:rsid w:val="004B1599"/>
    <w:rsid w:val="004B1D93"/>
    <w:rsid w:val="004B6AF7"/>
    <w:rsid w:val="004C0CC2"/>
    <w:rsid w:val="004D48BE"/>
    <w:rsid w:val="004D64C8"/>
    <w:rsid w:val="004E10EC"/>
    <w:rsid w:val="004E1CE8"/>
    <w:rsid w:val="004E2376"/>
    <w:rsid w:val="004E31F7"/>
    <w:rsid w:val="004E502E"/>
    <w:rsid w:val="004E76A2"/>
    <w:rsid w:val="004F625D"/>
    <w:rsid w:val="004F660F"/>
    <w:rsid w:val="004F7048"/>
    <w:rsid w:val="004F7D02"/>
    <w:rsid w:val="00500C6D"/>
    <w:rsid w:val="00505AAE"/>
    <w:rsid w:val="005102BD"/>
    <w:rsid w:val="0051259B"/>
    <w:rsid w:val="00520ED5"/>
    <w:rsid w:val="00521EE0"/>
    <w:rsid w:val="005228C4"/>
    <w:rsid w:val="005233CB"/>
    <w:rsid w:val="00523909"/>
    <w:rsid w:val="005254F2"/>
    <w:rsid w:val="005278C2"/>
    <w:rsid w:val="0052793D"/>
    <w:rsid w:val="00527A42"/>
    <w:rsid w:val="00527EA9"/>
    <w:rsid w:val="00530455"/>
    <w:rsid w:val="00530A77"/>
    <w:rsid w:val="00534468"/>
    <w:rsid w:val="00534572"/>
    <w:rsid w:val="00535CDB"/>
    <w:rsid w:val="005415EF"/>
    <w:rsid w:val="00541C41"/>
    <w:rsid w:val="00542018"/>
    <w:rsid w:val="005430F9"/>
    <w:rsid w:val="005441B3"/>
    <w:rsid w:val="00546DCD"/>
    <w:rsid w:val="00547B27"/>
    <w:rsid w:val="0055047A"/>
    <w:rsid w:val="00550906"/>
    <w:rsid w:val="005513F1"/>
    <w:rsid w:val="005546DE"/>
    <w:rsid w:val="005548B3"/>
    <w:rsid w:val="00555E7F"/>
    <w:rsid w:val="005603DE"/>
    <w:rsid w:val="00561B2E"/>
    <w:rsid w:val="00564775"/>
    <w:rsid w:val="00564E3D"/>
    <w:rsid w:val="005656D4"/>
    <w:rsid w:val="00566A08"/>
    <w:rsid w:val="00567034"/>
    <w:rsid w:val="005716F6"/>
    <w:rsid w:val="00573267"/>
    <w:rsid w:val="00576829"/>
    <w:rsid w:val="00576EAD"/>
    <w:rsid w:val="00581379"/>
    <w:rsid w:val="00581BD9"/>
    <w:rsid w:val="00584AEA"/>
    <w:rsid w:val="00586564"/>
    <w:rsid w:val="00586950"/>
    <w:rsid w:val="00586BA6"/>
    <w:rsid w:val="00587F4E"/>
    <w:rsid w:val="005924D1"/>
    <w:rsid w:val="00594349"/>
    <w:rsid w:val="0059659D"/>
    <w:rsid w:val="005972BC"/>
    <w:rsid w:val="005A6D52"/>
    <w:rsid w:val="005B491C"/>
    <w:rsid w:val="005B51AB"/>
    <w:rsid w:val="005B7375"/>
    <w:rsid w:val="005B7D73"/>
    <w:rsid w:val="005B7DD5"/>
    <w:rsid w:val="005C090A"/>
    <w:rsid w:val="005C4799"/>
    <w:rsid w:val="005C5196"/>
    <w:rsid w:val="005C57C5"/>
    <w:rsid w:val="005D086E"/>
    <w:rsid w:val="005D0F67"/>
    <w:rsid w:val="005D6324"/>
    <w:rsid w:val="005D6B03"/>
    <w:rsid w:val="005E297B"/>
    <w:rsid w:val="005E2A04"/>
    <w:rsid w:val="005E2E9F"/>
    <w:rsid w:val="005E64AD"/>
    <w:rsid w:val="005F010B"/>
    <w:rsid w:val="005F339C"/>
    <w:rsid w:val="005F3A87"/>
    <w:rsid w:val="005F6E46"/>
    <w:rsid w:val="006008B4"/>
    <w:rsid w:val="0060152D"/>
    <w:rsid w:val="00602478"/>
    <w:rsid w:val="006050D0"/>
    <w:rsid w:val="006057A4"/>
    <w:rsid w:val="00611A34"/>
    <w:rsid w:val="00613DE0"/>
    <w:rsid w:val="006155A8"/>
    <w:rsid w:val="00617351"/>
    <w:rsid w:val="00620482"/>
    <w:rsid w:val="00624FF9"/>
    <w:rsid w:val="0062555C"/>
    <w:rsid w:val="00625D6B"/>
    <w:rsid w:val="00632C55"/>
    <w:rsid w:val="00633BF9"/>
    <w:rsid w:val="0063605C"/>
    <w:rsid w:val="00637C7A"/>
    <w:rsid w:val="00643123"/>
    <w:rsid w:val="00645DB8"/>
    <w:rsid w:val="00646BB3"/>
    <w:rsid w:val="00646D85"/>
    <w:rsid w:val="0065151A"/>
    <w:rsid w:val="006516A6"/>
    <w:rsid w:val="0065394B"/>
    <w:rsid w:val="00653E9A"/>
    <w:rsid w:val="00653F71"/>
    <w:rsid w:val="00654982"/>
    <w:rsid w:val="0065675D"/>
    <w:rsid w:val="00657021"/>
    <w:rsid w:val="0065726F"/>
    <w:rsid w:val="00661E4E"/>
    <w:rsid w:val="00662D99"/>
    <w:rsid w:val="00674616"/>
    <w:rsid w:val="00677C4C"/>
    <w:rsid w:val="0068296F"/>
    <w:rsid w:val="00684D74"/>
    <w:rsid w:val="00685821"/>
    <w:rsid w:val="00685973"/>
    <w:rsid w:val="006A00EE"/>
    <w:rsid w:val="006A3197"/>
    <w:rsid w:val="006A6324"/>
    <w:rsid w:val="006A77B2"/>
    <w:rsid w:val="006A7F76"/>
    <w:rsid w:val="006B22C6"/>
    <w:rsid w:val="006B48ED"/>
    <w:rsid w:val="006B4DCC"/>
    <w:rsid w:val="006B5608"/>
    <w:rsid w:val="006B703C"/>
    <w:rsid w:val="006C00F9"/>
    <w:rsid w:val="006C0248"/>
    <w:rsid w:val="006C158F"/>
    <w:rsid w:val="006C2EBE"/>
    <w:rsid w:val="006E08A4"/>
    <w:rsid w:val="006E12CE"/>
    <w:rsid w:val="006E3EF9"/>
    <w:rsid w:val="006E41C8"/>
    <w:rsid w:val="006E6F42"/>
    <w:rsid w:val="006F0AF0"/>
    <w:rsid w:val="006F1E65"/>
    <w:rsid w:val="006F2BAA"/>
    <w:rsid w:val="006F32BE"/>
    <w:rsid w:val="006F75D7"/>
    <w:rsid w:val="006F7A00"/>
    <w:rsid w:val="00700FC4"/>
    <w:rsid w:val="00705C05"/>
    <w:rsid w:val="0071180C"/>
    <w:rsid w:val="00711914"/>
    <w:rsid w:val="00716559"/>
    <w:rsid w:val="007209E3"/>
    <w:rsid w:val="007236A3"/>
    <w:rsid w:val="00724C57"/>
    <w:rsid w:val="00726374"/>
    <w:rsid w:val="00726E24"/>
    <w:rsid w:val="0073186A"/>
    <w:rsid w:val="007345FB"/>
    <w:rsid w:val="00734630"/>
    <w:rsid w:val="007348D2"/>
    <w:rsid w:val="00734FFD"/>
    <w:rsid w:val="00735FFC"/>
    <w:rsid w:val="00744534"/>
    <w:rsid w:val="00752C98"/>
    <w:rsid w:val="00753542"/>
    <w:rsid w:val="00764F0C"/>
    <w:rsid w:val="00771C74"/>
    <w:rsid w:val="00774E36"/>
    <w:rsid w:val="007755C9"/>
    <w:rsid w:val="00782879"/>
    <w:rsid w:val="007838A5"/>
    <w:rsid w:val="00784395"/>
    <w:rsid w:val="007848FA"/>
    <w:rsid w:val="00786374"/>
    <w:rsid w:val="007916D9"/>
    <w:rsid w:val="007949A7"/>
    <w:rsid w:val="00797396"/>
    <w:rsid w:val="00797890"/>
    <w:rsid w:val="00797F43"/>
    <w:rsid w:val="007A3654"/>
    <w:rsid w:val="007A42DA"/>
    <w:rsid w:val="007A4C8B"/>
    <w:rsid w:val="007A68E0"/>
    <w:rsid w:val="007B04C5"/>
    <w:rsid w:val="007B2BF8"/>
    <w:rsid w:val="007B3339"/>
    <w:rsid w:val="007B38E2"/>
    <w:rsid w:val="007B4E15"/>
    <w:rsid w:val="007B4ED2"/>
    <w:rsid w:val="007B56CF"/>
    <w:rsid w:val="007B6457"/>
    <w:rsid w:val="007C0A32"/>
    <w:rsid w:val="007C2BD9"/>
    <w:rsid w:val="007C6B4C"/>
    <w:rsid w:val="007C6EB1"/>
    <w:rsid w:val="007D0088"/>
    <w:rsid w:val="007D1556"/>
    <w:rsid w:val="007D59C8"/>
    <w:rsid w:val="007E31BC"/>
    <w:rsid w:val="007E3F6E"/>
    <w:rsid w:val="007F22A8"/>
    <w:rsid w:val="007F3613"/>
    <w:rsid w:val="007F6F39"/>
    <w:rsid w:val="008032F8"/>
    <w:rsid w:val="00804510"/>
    <w:rsid w:val="008053F2"/>
    <w:rsid w:val="008121CD"/>
    <w:rsid w:val="00812905"/>
    <w:rsid w:val="00820A88"/>
    <w:rsid w:val="008219CD"/>
    <w:rsid w:val="00822634"/>
    <w:rsid w:val="008253CB"/>
    <w:rsid w:val="00827F67"/>
    <w:rsid w:val="00830348"/>
    <w:rsid w:val="00833457"/>
    <w:rsid w:val="00833CF0"/>
    <w:rsid w:val="00842808"/>
    <w:rsid w:val="008441BF"/>
    <w:rsid w:val="00844AED"/>
    <w:rsid w:val="00844C42"/>
    <w:rsid w:val="00850B91"/>
    <w:rsid w:val="00853C1C"/>
    <w:rsid w:val="00854B13"/>
    <w:rsid w:val="00860546"/>
    <w:rsid w:val="008613B2"/>
    <w:rsid w:val="00865D4F"/>
    <w:rsid w:val="0086767C"/>
    <w:rsid w:val="00871054"/>
    <w:rsid w:val="00871BF3"/>
    <w:rsid w:val="0087252A"/>
    <w:rsid w:val="0087279A"/>
    <w:rsid w:val="008761E1"/>
    <w:rsid w:val="0087625E"/>
    <w:rsid w:val="0088309B"/>
    <w:rsid w:val="0088598F"/>
    <w:rsid w:val="008865BA"/>
    <w:rsid w:val="00887B88"/>
    <w:rsid w:val="00894C98"/>
    <w:rsid w:val="00895B39"/>
    <w:rsid w:val="00897200"/>
    <w:rsid w:val="008A1040"/>
    <w:rsid w:val="008A6237"/>
    <w:rsid w:val="008B0F3A"/>
    <w:rsid w:val="008B1A55"/>
    <w:rsid w:val="008B3447"/>
    <w:rsid w:val="008B63E5"/>
    <w:rsid w:val="008B76AD"/>
    <w:rsid w:val="008C0423"/>
    <w:rsid w:val="008C5C18"/>
    <w:rsid w:val="008C7BF4"/>
    <w:rsid w:val="008D3BB8"/>
    <w:rsid w:val="008E05F3"/>
    <w:rsid w:val="008E1168"/>
    <w:rsid w:val="008E1F1E"/>
    <w:rsid w:val="008E2D64"/>
    <w:rsid w:val="008E4A65"/>
    <w:rsid w:val="008E6F7F"/>
    <w:rsid w:val="008F4580"/>
    <w:rsid w:val="009000A4"/>
    <w:rsid w:val="0090290A"/>
    <w:rsid w:val="00903712"/>
    <w:rsid w:val="00904A46"/>
    <w:rsid w:val="009178A9"/>
    <w:rsid w:val="00924036"/>
    <w:rsid w:val="0093032A"/>
    <w:rsid w:val="00930A5E"/>
    <w:rsid w:val="00931C7D"/>
    <w:rsid w:val="00933F4F"/>
    <w:rsid w:val="00934A69"/>
    <w:rsid w:val="009359DA"/>
    <w:rsid w:val="0093691A"/>
    <w:rsid w:val="00937A8F"/>
    <w:rsid w:val="009416E0"/>
    <w:rsid w:val="009417BF"/>
    <w:rsid w:val="00947AE3"/>
    <w:rsid w:val="00947D32"/>
    <w:rsid w:val="00952C0D"/>
    <w:rsid w:val="009565F7"/>
    <w:rsid w:val="009576B4"/>
    <w:rsid w:val="00957AA9"/>
    <w:rsid w:val="009602D4"/>
    <w:rsid w:val="009619D9"/>
    <w:rsid w:val="009627E0"/>
    <w:rsid w:val="0096336E"/>
    <w:rsid w:val="009706D1"/>
    <w:rsid w:val="00971671"/>
    <w:rsid w:val="0097471D"/>
    <w:rsid w:val="009808D0"/>
    <w:rsid w:val="00985663"/>
    <w:rsid w:val="00985BDA"/>
    <w:rsid w:val="00986994"/>
    <w:rsid w:val="009942C6"/>
    <w:rsid w:val="009A003C"/>
    <w:rsid w:val="009A5599"/>
    <w:rsid w:val="009B020D"/>
    <w:rsid w:val="009B30B7"/>
    <w:rsid w:val="009B430D"/>
    <w:rsid w:val="009B5EDA"/>
    <w:rsid w:val="009C3C4A"/>
    <w:rsid w:val="009C49C3"/>
    <w:rsid w:val="009E1B0E"/>
    <w:rsid w:val="009E6923"/>
    <w:rsid w:val="009F1689"/>
    <w:rsid w:val="009F2776"/>
    <w:rsid w:val="009F6C80"/>
    <w:rsid w:val="00A0009D"/>
    <w:rsid w:val="00A05975"/>
    <w:rsid w:val="00A06805"/>
    <w:rsid w:val="00A0707F"/>
    <w:rsid w:val="00A07A61"/>
    <w:rsid w:val="00A102CD"/>
    <w:rsid w:val="00A10562"/>
    <w:rsid w:val="00A11AB4"/>
    <w:rsid w:val="00A12B47"/>
    <w:rsid w:val="00A12DD3"/>
    <w:rsid w:val="00A15357"/>
    <w:rsid w:val="00A17B59"/>
    <w:rsid w:val="00A24F24"/>
    <w:rsid w:val="00A25CD9"/>
    <w:rsid w:val="00A2733D"/>
    <w:rsid w:val="00A27DDD"/>
    <w:rsid w:val="00A31223"/>
    <w:rsid w:val="00A313BE"/>
    <w:rsid w:val="00A3207E"/>
    <w:rsid w:val="00A326B7"/>
    <w:rsid w:val="00A3392A"/>
    <w:rsid w:val="00A34BE9"/>
    <w:rsid w:val="00A36627"/>
    <w:rsid w:val="00A36941"/>
    <w:rsid w:val="00A369DB"/>
    <w:rsid w:val="00A37BF4"/>
    <w:rsid w:val="00A42683"/>
    <w:rsid w:val="00A432E0"/>
    <w:rsid w:val="00A5164B"/>
    <w:rsid w:val="00A51BE0"/>
    <w:rsid w:val="00A52C8F"/>
    <w:rsid w:val="00A57860"/>
    <w:rsid w:val="00A57F62"/>
    <w:rsid w:val="00A61FDF"/>
    <w:rsid w:val="00A63C95"/>
    <w:rsid w:val="00A67E15"/>
    <w:rsid w:val="00A70A08"/>
    <w:rsid w:val="00A716A2"/>
    <w:rsid w:val="00A71CB0"/>
    <w:rsid w:val="00A74ABD"/>
    <w:rsid w:val="00A75306"/>
    <w:rsid w:val="00A759BB"/>
    <w:rsid w:val="00A76BD1"/>
    <w:rsid w:val="00A87CC4"/>
    <w:rsid w:val="00A92D26"/>
    <w:rsid w:val="00A933EB"/>
    <w:rsid w:val="00AA5CAF"/>
    <w:rsid w:val="00AB04E5"/>
    <w:rsid w:val="00AB1EE5"/>
    <w:rsid w:val="00AB3ED2"/>
    <w:rsid w:val="00AB45ED"/>
    <w:rsid w:val="00AB494E"/>
    <w:rsid w:val="00AB5305"/>
    <w:rsid w:val="00AB57C8"/>
    <w:rsid w:val="00AB6E23"/>
    <w:rsid w:val="00AC0EBE"/>
    <w:rsid w:val="00AC2906"/>
    <w:rsid w:val="00AC5C82"/>
    <w:rsid w:val="00AC5D6F"/>
    <w:rsid w:val="00AC750F"/>
    <w:rsid w:val="00AD07AD"/>
    <w:rsid w:val="00AD133C"/>
    <w:rsid w:val="00AD4CFF"/>
    <w:rsid w:val="00AD66FF"/>
    <w:rsid w:val="00AD6CAF"/>
    <w:rsid w:val="00AE3F7F"/>
    <w:rsid w:val="00AF49E6"/>
    <w:rsid w:val="00AF4AEF"/>
    <w:rsid w:val="00AF7C2A"/>
    <w:rsid w:val="00B016DC"/>
    <w:rsid w:val="00B06400"/>
    <w:rsid w:val="00B11DE4"/>
    <w:rsid w:val="00B124EE"/>
    <w:rsid w:val="00B264F7"/>
    <w:rsid w:val="00B3053F"/>
    <w:rsid w:val="00B40492"/>
    <w:rsid w:val="00B4053F"/>
    <w:rsid w:val="00B42C11"/>
    <w:rsid w:val="00B43F24"/>
    <w:rsid w:val="00B460F7"/>
    <w:rsid w:val="00B46F42"/>
    <w:rsid w:val="00B524F7"/>
    <w:rsid w:val="00B5285D"/>
    <w:rsid w:val="00B53AEA"/>
    <w:rsid w:val="00B55CE8"/>
    <w:rsid w:val="00B63B4D"/>
    <w:rsid w:val="00B70085"/>
    <w:rsid w:val="00B74BA2"/>
    <w:rsid w:val="00B7765D"/>
    <w:rsid w:val="00B842F1"/>
    <w:rsid w:val="00B86988"/>
    <w:rsid w:val="00B930AD"/>
    <w:rsid w:val="00B93F7A"/>
    <w:rsid w:val="00B9563D"/>
    <w:rsid w:val="00BA15E3"/>
    <w:rsid w:val="00BA4225"/>
    <w:rsid w:val="00BA503C"/>
    <w:rsid w:val="00BA74B9"/>
    <w:rsid w:val="00BB2DB3"/>
    <w:rsid w:val="00BB325D"/>
    <w:rsid w:val="00BB621F"/>
    <w:rsid w:val="00BD0E65"/>
    <w:rsid w:val="00BD3813"/>
    <w:rsid w:val="00BD3B73"/>
    <w:rsid w:val="00BD5A87"/>
    <w:rsid w:val="00BD6C0E"/>
    <w:rsid w:val="00BD71F3"/>
    <w:rsid w:val="00BE0925"/>
    <w:rsid w:val="00BE36B1"/>
    <w:rsid w:val="00BE4FFA"/>
    <w:rsid w:val="00BE5967"/>
    <w:rsid w:val="00BE6BFF"/>
    <w:rsid w:val="00BF2CB1"/>
    <w:rsid w:val="00BF4EE7"/>
    <w:rsid w:val="00BF6751"/>
    <w:rsid w:val="00BF76EC"/>
    <w:rsid w:val="00BF7FD3"/>
    <w:rsid w:val="00C00A2A"/>
    <w:rsid w:val="00C024E0"/>
    <w:rsid w:val="00C0549B"/>
    <w:rsid w:val="00C10214"/>
    <w:rsid w:val="00C24261"/>
    <w:rsid w:val="00C278D5"/>
    <w:rsid w:val="00C33EE0"/>
    <w:rsid w:val="00C37227"/>
    <w:rsid w:val="00C408E3"/>
    <w:rsid w:val="00C46A43"/>
    <w:rsid w:val="00C47944"/>
    <w:rsid w:val="00C53775"/>
    <w:rsid w:val="00C63FEA"/>
    <w:rsid w:val="00C64B92"/>
    <w:rsid w:val="00C64F82"/>
    <w:rsid w:val="00C74EA1"/>
    <w:rsid w:val="00C813A5"/>
    <w:rsid w:val="00C84235"/>
    <w:rsid w:val="00C84EC4"/>
    <w:rsid w:val="00C86C54"/>
    <w:rsid w:val="00C86D71"/>
    <w:rsid w:val="00C922E9"/>
    <w:rsid w:val="00C96A14"/>
    <w:rsid w:val="00CA0B63"/>
    <w:rsid w:val="00CA2DEB"/>
    <w:rsid w:val="00CA4786"/>
    <w:rsid w:val="00CA5691"/>
    <w:rsid w:val="00CA66E7"/>
    <w:rsid w:val="00CA6C8C"/>
    <w:rsid w:val="00CB07DB"/>
    <w:rsid w:val="00CB258C"/>
    <w:rsid w:val="00CB509D"/>
    <w:rsid w:val="00CB55B4"/>
    <w:rsid w:val="00CC00F2"/>
    <w:rsid w:val="00CC0460"/>
    <w:rsid w:val="00CC0947"/>
    <w:rsid w:val="00CC1804"/>
    <w:rsid w:val="00CC536D"/>
    <w:rsid w:val="00CD02DF"/>
    <w:rsid w:val="00CD1493"/>
    <w:rsid w:val="00CD405F"/>
    <w:rsid w:val="00CD433C"/>
    <w:rsid w:val="00CD58DE"/>
    <w:rsid w:val="00CE0B15"/>
    <w:rsid w:val="00CE2818"/>
    <w:rsid w:val="00CE5C1B"/>
    <w:rsid w:val="00CE62CB"/>
    <w:rsid w:val="00CE7B48"/>
    <w:rsid w:val="00CF2271"/>
    <w:rsid w:val="00CF33AF"/>
    <w:rsid w:val="00CF771C"/>
    <w:rsid w:val="00D00D9C"/>
    <w:rsid w:val="00D00E19"/>
    <w:rsid w:val="00D022E2"/>
    <w:rsid w:val="00D03A33"/>
    <w:rsid w:val="00D05FB4"/>
    <w:rsid w:val="00D109D3"/>
    <w:rsid w:val="00D10ABA"/>
    <w:rsid w:val="00D12B59"/>
    <w:rsid w:val="00D15A71"/>
    <w:rsid w:val="00D165AC"/>
    <w:rsid w:val="00D16ABA"/>
    <w:rsid w:val="00D17542"/>
    <w:rsid w:val="00D2000F"/>
    <w:rsid w:val="00D2056D"/>
    <w:rsid w:val="00D20FF5"/>
    <w:rsid w:val="00D226FE"/>
    <w:rsid w:val="00D22766"/>
    <w:rsid w:val="00D250AF"/>
    <w:rsid w:val="00D264DB"/>
    <w:rsid w:val="00D27FFD"/>
    <w:rsid w:val="00D303CB"/>
    <w:rsid w:val="00D324A4"/>
    <w:rsid w:val="00D365D5"/>
    <w:rsid w:val="00D43190"/>
    <w:rsid w:val="00D46ED3"/>
    <w:rsid w:val="00D50689"/>
    <w:rsid w:val="00D522CE"/>
    <w:rsid w:val="00D54343"/>
    <w:rsid w:val="00D564E3"/>
    <w:rsid w:val="00D571DB"/>
    <w:rsid w:val="00D63604"/>
    <w:rsid w:val="00D66502"/>
    <w:rsid w:val="00D71931"/>
    <w:rsid w:val="00D71A8B"/>
    <w:rsid w:val="00D720FC"/>
    <w:rsid w:val="00D767F9"/>
    <w:rsid w:val="00D76A1A"/>
    <w:rsid w:val="00D82D09"/>
    <w:rsid w:val="00D851E8"/>
    <w:rsid w:val="00D86D5C"/>
    <w:rsid w:val="00D925D6"/>
    <w:rsid w:val="00D929FC"/>
    <w:rsid w:val="00DA1AB4"/>
    <w:rsid w:val="00DA2C3E"/>
    <w:rsid w:val="00DA7AF2"/>
    <w:rsid w:val="00DC31EB"/>
    <w:rsid w:val="00DC4191"/>
    <w:rsid w:val="00DC63E7"/>
    <w:rsid w:val="00DC755B"/>
    <w:rsid w:val="00DC7B4A"/>
    <w:rsid w:val="00DD4D8C"/>
    <w:rsid w:val="00DD6517"/>
    <w:rsid w:val="00DE08FA"/>
    <w:rsid w:val="00DE0E54"/>
    <w:rsid w:val="00DE3748"/>
    <w:rsid w:val="00DE59E5"/>
    <w:rsid w:val="00DE5D4D"/>
    <w:rsid w:val="00DE774C"/>
    <w:rsid w:val="00DF1129"/>
    <w:rsid w:val="00DF1B2F"/>
    <w:rsid w:val="00DF23AE"/>
    <w:rsid w:val="00DF4851"/>
    <w:rsid w:val="00DF5051"/>
    <w:rsid w:val="00DF531E"/>
    <w:rsid w:val="00E00D36"/>
    <w:rsid w:val="00E063ED"/>
    <w:rsid w:val="00E06EFE"/>
    <w:rsid w:val="00E11E62"/>
    <w:rsid w:val="00E14751"/>
    <w:rsid w:val="00E14CFB"/>
    <w:rsid w:val="00E16F23"/>
    <w:rsid w:val="00E17B03"/>
    <w:rsid w:val="00E20BF1"/>
    <w:rsid w:val="00E20E1F"/>
    <w:rsid w:val="00E22C68"/>
    <w:rsid w:val="00E22F81"/>
    <w:rsid w:val="00E24523"/>
    <w:rsid w:val="00E25867"/>
    <w:rsid w:val="00E35A5D"/>
    <w:rsid w:val="00E4031A"/>
    <w:rsid w:val="00E4078D"/>
    <w:rsid w:val="00E417B6"/>
    <w:rsid w:val="00E44142"/>
    <w:rsid w:val="00E4457F"/>
    <w:rsid w:val="00E44CAA"/>
    <w:rsid w:val="00E51F93"/>
    <w:rsid w:val="00E52C5F"/>
    <w:rsid w:val="00E5428C"/>
    <w:rsid w:val="00E55F62"/>
    <w:rsid w:val="00E567F2"/>
    <w:rsid w:val="00E6092E"/>
    <w:rsid w:val="00E70303"/>
    <w:rsid w:val="00E711A5"/>
    <w:rsid w:val="00E74199"/>
    <w:rsid w:val="00E83A3D"/>
    <w:rsid w:val="00E8756F"/>
    <w:rsid w:val="00E92C71"/>
    <w:rsid w:val="00E9383F"/>
    <w:rsid w:val="00E958E8"/>
    <w:rsid w:val="00E97761"/>
    <w:rsid w:val="00EA4943"/>
    <w:rsid w:val="00EA6413"/>
    <w:rsid w:val="00EB0BAE"/>
    <w:rsid w:val="00EB1CFA"/>
    <w:rsid w:val="00EB2618"/>
    <w:rsid w:val="00EB31DB"/>
    <w:rsid w:val="00EB761D"/>
    <w:rsid w:val="00EC0B87"/>
    <w:rsid w:val="00EC4A32"/>
    <w:rsid w:val="00EC7CF5"/>
    <w:rsid w:val="00ED4C64"/>
    <w:rsid w:val="00ED5081"/>
    <w:rsid w:val="00EE0D68"/>
    <w:rsid w:val="00EE21A2"/>
    <w:rsid w:val="00EE22BF"/>
    <w:rsid w:val="00EE4431"/>
    <w:rsid w:val="00EE67DB"/>
    <w:rsid w:val="00EF23E4"/>
    <w:rsid w:val="00EF29E1"/>
    <w:rsid w:val="00F02316"/>
    <w:rsid w:val="00F07C27"/>
    <w:rsid w:val="00F12192"/>
    <w:rsid w:val="00F1355C"/>
    <w:rsid w:val="00F16269"/>
    <w:rsid w:val="00F16DC8"/>
    <w:rsid w:val="00F174BE"/>
    <w:rsid w:val="00F17C0E"/>
    <w:rsid w:val="00F23A56"/>
    <w:rsid w:val="00F354FD"/>
    <w:rsid w:val="00F363F7"/>
    <w:rsid w:val="00F37012"/>
    <w:rsid w:val="00F37690"/>
    <w:rsid w:val="00F41694"/>
    <w:rsid w:val="00F5088A"/>
    <w:rsid w:val="00F525BF"/>
    <w:rsid w:val="00F56E55"/>
    <w:rsid w:val="00F57E50"/>
    <w:rsid w:val="00F6149C"/>
    <w:rsid w:val="00F615E2"/>
    <w:rsid w:val="00F61B32"/>
    <w:rsid w:val="00F6480B"/>
    <w:rsid w:val="00F67EFE"/>
    <w:rsid w:val="00F70C52"/>
    <w:rsid w:val="00F7220D"/>
    <w:rsid w:val="00F76B0E"/>
    <w:rsid w:val="00F826FB"/>
    <w:rsid w:val="00F86D83"/>
    <w:rsid w:val="00F87B62"/>
    <w:rsid w:val="00F9273E"/>
    <w:rsid w:val="00FA0BAA"/>
    <w:rsid w:val="00FA3EA9"/>
    <w:rsid w:val="00FA53B7"/>
    <w:rsid w:val="00FA5E79"/>
    <w:rsid w:val="00FA7C3F"/>
    <w:rsid w:val="00FB130C"/>
    <w:rsid w:val="00FB15B3"/>
    <w:rsid w:val="00FB2448"/>
    <w:rsid w:val="00FB28F4"/>
    <w:rsid w:val="00FB7984"/>
    <w:rsid w:val="00FC00AC"/>
    <w:rsid w:val="00FC7565"/>
    <w:rsid w:val="00FC7C33"/>
    <w:rsid w:val="00FD1B66"/>
    <w:rsid w:val="00FD1E57"/>
    <w:rsid w:val="00FD302D"/>
    <w:rsid w:val="00FD3619"/>
    <w:rsid w:val="00FD375D"/>
    <w:rsid w:val="00FE21E0"/>
    <w:rsid w:val="00FE380D"/>
    <w:rsid w:val="00FE6149"/>
    <w:rsid w:val="00FF1DF7"/>
    <w:rsid w:val="00FF4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902DB88-12F4-4C87-9B57-CCF1692A5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3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3A1"/>
  </w:style>
  <w:style w:type="paragraph" w:styleId="Footer">
    <w:name w:val="footer"/>
    <w:basedOn w:val="Normal"/>
    <w:link w:val="FooterChar"/>
    <w:uiPriority w:val="99"/>
    <w:unhideWhenUsed/>
    <w:rsid w:val="003C33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3A1"/>
  </w:style>
  <w:style w:type="paragraph" w:customStyle="1" w:styleId="cpformat">
    <w:name w:val="cpformat"/>
    <w:basedOn w:val="Normal"/>
    <w:rsid w:val="00CD405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D405F"/>
    <w:rPr>
      <w:i/>
      <w:iCs/>
    </w:rPr>
  </w:style>
  <w:style w:type="paragraph" w:styleId="ListParagraph">
    <w:name w:val="List Paragraph"/>
    <w:basedOn w:val="Normal"/>
    <w:uiPriority w:val="34"/>
    <w:qFormat/>
    <w:rsid w:val="006A77B2"/>
    <w:pPr>
      <w:ind w:left="720"/>
      <w:contextualSpacing/>
    </w:pPr>
  </w:style>
  <w:style w:type="character" w:styleId="Hyperlink">
    <w:name w:val="Hyperlink"/>
    <w:basedOn w:val="DefaultParagraphFont"/>
    <w:uiPriority w:val="99"/>
    <w:unhideWhenUsed/>
    <w:rsid w:val="00625D6B"/>
    <w:rPr>
      <w:color w:val="0563C1" w:themeColor="hyperlink"/>
      <w:u w:val="single"/>
    </w:rPr>
  </w:style>
  <w:style w:type="paragraph" w:styleId="NormalWeb">
    <w:name w:val="Normal (Web)"/>
    <w:basedOn w:val="Normal"/>
    <w:uiPriority w:val="99"/>
    <w:semiHidden/>
    <w:unhideWhenUsed/>
    <w:rsid w:val="00C4794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0098">
      <w:bodyDiv w:val="1"/>
      <w:marLeft w:val="0"/>
      <w:marRight w:val="0"/>
      <w:marTop w:val="0"/>
      <w:marBottom w:val="0"/>
      <w:divBdr>
        <w:top w:val="none" w:sz="0" w:space="0" w:color="auto"/>
        <w:left w:val="none" w:sz="0" w:space="0" w:color="auto"/>
        <w:bottom w:val="none" w:sz="0" w:space="0" w:color="auto"/>
        <w:right w:val="none" w:sz="0" w:space="0" w:color="auto"/>
      </w:divBdr>
    </w:div>
    <w:div w:id="63457240">
      <w:bodyDiv w:val="1"/>
      <w:marLeft w:val="0"/>
      <w:marRight w:val="0"/>
      <w:marTop w:val="0"/>
      <w:marBottom w:val="0"/>
      <w:divBdr>
        <w:top w:val="none" w:sz="0" w:space="0" w:color="auto"/>
        <w:left w:val="none" w:sz="0" w:space="0" w:color="auto"/>
        <w:bottom w:val="none" w:sz="0" w:space="0" w:color="auto"/>
        <w:right w:val="none" w:sz="0" w:space="0" w:color="auto"/>
      </w:divBdr>
    </w:div>
    <w:div w:id="229534676">
      <w:bodyDiv w:val="1"/>
      <w:marLeft w:val="0"/>
      <w:marRight w:val="0"/>
      <w:marTop w:val="0"/>
      <w:marBottom w:val="0"/>
      <w:divBdr>
        <w:top w:val="none" w:sz="0" w:space="0" w:color="auto"/>
        <w:left w:val="none" w:sz="0" w:space="0" w:color="auto"/>
        <w:bottom w:val="none" w:sz="0" w:space="0" w:color="auto"/>
        <w:right w:val="none" w:sz="0" w:space="0" w:color="auto"/>
      </w:divBdr>
    </w:div>
    <w:div w:id="275797023">
      <w:bodyDiv w:val="1"/>
      <w:marLeft w:val="0"/>
      <w:marRight w:val="0"/>
      <w:marTop w:val="0"/>
      <w:marBottom w:val="0"/>
      <w:divBdr>
        <w:top w:val="none" w:sz="0" w:space="0" w:color="auto"/>
        <w:left w:val="none" w:sz="0" w:space="0" w:color="auto"/>
        <w:bottom w:val="none" w:sz="0" w:space="0" w:color="auto"/>
        <w:right w:val="none" w:sz="0" w:space="0" w:color="auto"/>
      </w:divBdr>
    </w:div>
    <w:div w:id="497188738">
      <w:bodyDiv w:val="1"/>
      <w:marLeft w:val="0"/>
      <w:marRight w:val="0"/>
      <w:marTop w:val="0"/>
      <w:marBottom w:val="0"/>
      <w:divBdr>
        <w:top w:val="none" w:sz="0" w:space="0" w:color="auto"/>
        <w:left w:val="none" w:sz="0" w:space="0" w:color="auto"/>
        <w:bottom w:val="none" w:sz="0" w:space="0" w:color="auto"/>
        <w:right w:val="none" w:sz="0" w:space="0" w:color="auto"/>
      </w:divBdr>
    </w:div>
    <w:div w:id="848832049">
      <w:bodyDiv w:val="1"/>
      <w:marLeft w:val="0"/>
      <w:marRight w:val="0"/>
      <w:marTop w:val="0"/>
      <w:marBottom w:val="0"/>
      <w:divBdr>
        <w:top w:val="none" w:sz="0" w:space="0" w:color="auto"/>
        <w:left w:val="none" w:sz="0" w:space="0" w:color="auto"/>
        <w:bottom w:val="none" w:sz="0" w:space="0" w:color="auto"/>
        <w:right w:val="none" w:sz="0" w:space="0" w:color="auto"/>
      </w:divBdr>
    </w:div>
    <w:div w:id="850340279">
      <w:bodyDiv w:val="1"/>
      <w:marLeft w:val="0"/>
      <w:marRight w:val="0"/>
      <w:marTop w:val="0"/>
      <w:marBottom w:val="0"/>
      <w:divBdr>
        <w:top w:val="none" w:sz="0" w:space="0" w:color="auto"/>
        <w:left w:val="none" w:sz="0" w:space="0" w:color="auto"/>
        <w:bottom w:val="none" w:sz="0" w:space="0" w:color="auto"/>
        <w:right w:val="none" w:sz="0" w:space="0" w:color="auto"/>
      </w:divBdr>
    </w:div>
    <w:div w:id="950749325">
      <w:bodyDiv w:val="1"/>
      <w:marLeft w:val="0"/>
      <w:marRight w:val="0"/>
      <w:marTop w:val="0"/>
      <w:marBottom w:val="0"/>
      <w:divBdr>
        <w:top w:val="none" w:sz="0" w:space="0" w:color="auto"/>
        <w:left w:val="none" w:sz="0" w:space="0" w:color="auto"/>
        <w:bottom w:val="none" w:sz="0" w:space="0" w:color="auto"/>
        <w:right w:val="none" w:sz="0" w:space="0" w:color="auto"/>
      </w:divBdr>
    </w:div>
    <w:div w:id="1070729684">
      <w:bodyDiv w:val="1"/>
      <w:marLeft w:val="0"/>
      <w:marRight w:val="0"/>
      <w:marTop w:val="0"/>
      <w:marBottom w:val="0"/>
      <w:divBdr>
        <w:top w:val="none" w:sz="0" w:space="0" w:color="auto"/>
        <w:left w:val="none" w:sz="0" w:space="0" w:color="auto"/>
        <w:bottom w:val="none" w:sz="0" w:space="0" w:color="auto"/>
        <w:right w:val="none" w:sz="0" w:space="0" w:color="auto"/>
      </w:divBdr>
    </w:div>
    <w:div w:id="1119104295">
      <w:bodyDiv w:val="1"/>
      <w:marLeft w:val="0"/>
      <w:marRight w:val="0"/>
      <w:marTop w:val="0"/>
      <w:marBottom w:val="0"/>
      <w:divBdr>
        <w:top w:val="none" w:sz="0" w:space="0" w:color="auto"/>
        <w:left w:val="none" w:sz="0" w:space="0" w:color="auto"/>
        <w:bottom w:val="none" w:sz="0" w:space="0" w:color="auto"/>
        <w:right w:val="none" w:sz="0" w:space="0" w:color="auto"/>
      </w:divBdr>
    </w:div>
    <w:div w:id="1147475480">
      <w:bodyDiv w:val="1"/>
      <w:marLeft w:val="0"/>
      <w:marRight w:val="0"/>
      <w:marTop w:val="0"/>
      <w:marBottom w:val="0"/>
      <w:divBdr>
        <w:top w:val="none" w:sz="0" w:space="0" w:color="auto"/>
        <w:left w:val="none" w:sz="0" w:space="0" w:color="auto"/>
        <w:bottom w:val="none" w:sz="0" w:space="0" w:color="auto"/>
        <w:right w:val="none" w:sz="0" w:space="0" w:color="auto"/>
      </w:divBdr>
    </w:div>
    <w:div w:id="1325278932">
      <w:bodyDiv w:val="1"/>
      <w:marLeft w:val="0"/>
      <w:marRight w:val="0"/>
      <w:marTop w:val="0"/>
      <w:marBottom w:val="0"/>
      <w:divBdr>
        <w:top w:val="none" w:sz="0" w:space="0" w:color="auto"/>
        <w:left w:val="none" w:sz="0" w:space="0" w:color="auto"/>
        <w:bottom w:val="none" w:sz="0" w:space="0" w:color="auto"/>
        <w:right w:val="none" w:sz="0" w:space="0" w:color="auto"/>
      </w:divBdr>
    </w:div>
    <w:div w:id="1633829479">
      <w:bodyDiv w:val="1"/>
      <w:marLeft w:val="0"/>
      <w:marRight w:val="0"/>
      <w:marTop w:val="0"/>
      <w:marBottom w:val="0"/>
      <w:divBdr>
        <w:top w:val="none" w:sz="0" w:space="0" w:color="auto"/>
        <w:left w:val="none" w:sz="0" w:space="0" w:color="auto"/>
        <w:bottom w:val="none" w:sz="0" w:space="0" w:color="auto"/>
        <w:right w:val="none" w:sz="0" w:space="0" w:color="auto"/>
      </w:divBdr>
    </w:div>
    <w:div w:id="1718235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5</Pages>
  <Words>721</Words>
  <Characters>411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linah14@gmail.com</dc:creator>
  <cp:keywords/>
  <dc:description/>
  <cp:lastModifiedBy>owner</cp:lastModifiedBy>
  <cp:revision>188</cp:revision>
  <dcterms:created xsi:type="dcterms:W3CDTF">2019-11-04T07:35:00Z</dcterms:created>
  <dcterms:modified xsi:type="dcterms:W3CDTF">2019-11-04T09:07:00Z</dcterms:modified>
</cp:coreProperties>
</file>